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99BA4" w14:textId="70462FAA" w:rsidR="00CF09C6" w:rsidRDefault="00CF09C6">
      <w:pPr>
        <w:tabs>
          <w:tab w:val="center" w:pos="5400"/>
        </w:tabs>
        <w:rPr>
          <w:b/>
          <w:bCs/>
          <w:sz w:val="28"/>
          <w:szCs w:val="28"/>
        </w:rPr>
      </w:pPr>
      <w:r>
        <w:tab/>
      </w:r>
      <w:bookmarkStart w:id="0" w:name="_GoBack"/>
      <w:bookmarkEnd w:id="0"/>
      <w:r>
        <w:rPr>
          <w:b/>
          <w:bCs/>
          <w:sz w:val="28"/>
          <w:szCs w:val="28"/>
        </w:rPr>
        <w:t>MINUTES OF</w:t>
      </w:r>
    </w:p>
    <w:p w14:paraId="499A2C63" w14:textId="77777777" w:rsidR="00CF09C6" w:rsidRDefault="00CF09C6">
      <w:pPr>
        <w:tabs>
          <w:tab w:val="center" w:pos="5400"/>
        </w:tabs>
        <w:rPr>
          <w:b/>
          <w:bCs/>
          <w:sz w:val="16"/>
          <w:szCs w:val="16"/>
        </w:rPr>
      </w:pPr>
    </w:p>
    <w:p w14:paraId="3EA2F0BF" w14:textId="77777777" w:rsidR="00CF09C6" w:rsidRDefault="00CF09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late Ridge Post </w:t>
      </w:r>
      <w:r>
        <w:rPr>
          <w:b/>
          <w:bCs/>
          <w:sz w:val="32"/>
          <w:szCs w:val="32"/>
          <w:u w:val="single"/>
        </w:rPr>
        <w:t>182</w:t>
      </w:r>
      <w:r>
        <w:rPr>
          <w:b/>
          <w:bCs/>
          <w:sz w:val="32"/>
          <w:szCs w:val="32"/>
        </w:rPr>
        <w:t>, THE AMERICAN LEGION</w:t>
      </w:r>
    </w:p>
    <w:p w14:paraId="646ED0B2" w14:textId="77777777" w:rsidR="00CF09C6" w:rsidRDefault="00CF09C6">
      <w:pPr>
        <w:jc w:val="center"/>
        <w:rPr>
          <w:b/>
          <w:bCs/>
          <w:sz w:val="16"/>
          <w:szCs w:val="16"/>
        </w:rPr>
      </w:pPr>
    </w:p>
    <w:p w14:paraId="4D77F3A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DEPT OF </w:t>
      </w:r>
      <w:r>
        <w:rPr>
          <w:b/>
          <w:bCs/>
          <w:sz w:val="28"/>
          <w:szCs w:val="28"/>
          <w:u w:val="single"/>
        </w:rPr>
        <w:t>MD</w:t>
      </w:r>
    </w:p>
    <w:p w14:paraId="10D07EF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</w:p>
    <w:p w14:paraId="0016CFFE" w14:textId="77777777" w:rsidR="00CF09C6" w:rsidRDefault="00CF09C6">
      <w:pPr>
        <w:rPr>
          <w:b/>
          <w:bCs/>
          <w:sz w:val="20"/>
          <w:szCs w:val="20"/>
        </w:rPr>
      </w:pPr>
    </w:p>
    <w:p w14:paraId="300C3B8F" w14:textId="0746C134" w:rsidR="00CF09C6" w:rsidRDefault="00CF09C6">
      <w:pPr>
        <w:rPr>
          <w:u w:val="single"/>
        </w:rPr>
      </w:pPr>
      <w:r>
        <w:rPr>
          <w:b/>
          <w:bCs/>
          <w:sz w:val="20"/>
          <w:szCs w:val="20"/>
        </w:rPr>
        <w:t>COMPILED BY</w:t>
      </w:r>
      <w:r>
        <w:t xml:space="preserve"> _</w:t>
      </w:r>
      <w:r w:rsidR="00C960B5">
        <w:rPr>
          <w:u w:val="single"/>
        </w:rPr>
        <w:t>Jerry Barbour</w:t>
      </w:r>
      <w:r>
        <w:t xml:space="preserve">_____                          </w:t>
      </w:r>
      <w:r>
        <w:rPr>
          <w:b/>
          <w:bCs/>
          <w:sz w:val="20"/>
          <w:szCs w:val="20"/>
        </w:rPr>
        <w:t xml:space="preserve">            </w:t>
      </w:r>
      <w:r w:rsidR="002A765A">
        <w:rPr>
          <w:b/>
          <w:bCs/>
          <w:sz w:val="20"/>
          <w:szCs w:val="20"/>
        </w:rPr>
        <w:t xml:space="preserve">                </w:t>
      </w:r>
      <w:r>
        <w:rPr>
          <w:b/>
          <w:bCs/>
          <w:sz w:val="20"/>
          <w:szCs w:val="20"/>
        </w:rPr>
        <w:t xml:space="preserve"> DATE</w:t>
      </w:r>
      <w:r>
        <w:t xml:space="preserve"> </w:t>
      </w:r>
      <w:r w:rsidR="00960A72">
        <w:rPr>
          <w:u w:val="single"/>
        </w:rPr>
        <w:t xml:space="preserve"> </w:t>
      </w:r>
      <w:r w:rsidR="007616A1">
        <w:rPr>
          <w:u w:val="single"/>
        </w:rPr>
        <w:t>0</w:t>
      </w:r>
      <w:r w:rsidR="00B412F7">
        <w:rPr>
          <w:u w:val="single"/>
        </w:rPr>
        <w:t>4-13</w:t>
      </w:r>
      <w:r w:rsidR="007616A1">
        <w:rPr>
          <w:u w:val="single"/>
        </w:rPr>
        <w:t>-2023</w:t>
      </w:r>
    </w:p>
    <w:p w14:paraId="1D41AA62" w14:textId="16BFEBF9" w:rsidR="002A765A" w:rsidRDefault="00626820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</w:t>
      </w:r>
      <w:r w:rsidR="00CF09C6">
        <w:rPr>
          <w:sz w:val="18"/>
          <w:szCs w:val="18"/>
        </w:rPr>
        <w:t>ADJUTANT</w:t>
      </w:r>
      <w:r w:rsidR="005D07B0">
        <w:rPr>
          <w:sz w:val="18"/>
          <w:szCs w:val="18"/>
        </w:rPr>
        <w:t>-</w:t>
      </w:r>
    </w:p>
    <w:p w14:paraId="509101BC" w14:textId="77777777" w:rsidR="002A765A" w:rsidRDefault="002A765A" w:rsidP="002A765A">
      <w:pPr>
        <w:rPr>
          <w:sz w:val="18"/>
          <w:szCs w:val="18"/>
        </w:rPr>
      </w:pPr>
    </w:p>
    <w:p w14:paraId="723CA4B2" w14:textId="6869E247" w:rsidR="00CF09C6" w:rsidRPr="002A765A" w:rsidRDefault="002A765A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F09C6">
        <w:rPr>
          <w:sz w:val="18"/>
          <w:szCs w:val="18"/>
        </w:rPr>
        <w:t xml:space="preserve"> </w:t>
      </w:r>
      <w:r w:rsidR="00CF09C6">
        <w:rPr>
          <w:b/>
          <w:bCs/>
          <w:sz w:val="20"/>
          <w:szCs w:val="20"/>
        </w:rPr>
        <w:t xml:space="preserve">ATTENDANCE             </w:t>
      </w:r>
      <w:r w:rsidR="0031659D">
        <w:rPr>
          <w:b/>
          <w:bCs/>
          <w:sz w:val="20"/>
          <w:szCs w:val="20"/>
        </w:rPr>
        <w:t xml:space="preserve">   </w:t>
      </w:r>
      <w:r w:rsidR="00CF09C6">
        <w:rPr>
          <w:b/>
          <w:bCs/>
          <w:sz w:val="20"/>
          <w:szCs w:val="20"/>
        </w:rPr>
        <w:t>TIME</w:t>
      </w:r>
    </w:p>
    <w:p w14:paraId="65DAE306" w14:textId="77777777" w:rsidR="00CF09C6" w:rsidRDefault="00CF09C6">
      <w:pPr>
        <w:rPr>
          <w:sz w:val="18"/>
          <w:szCs w:val="18"/>
        </w:rPr>
      </w:pPr>
    </w:p>
    <w:p w14:paraId="1D856A40" w14:textId="77777777" w:rsidR="00CF09C6" w:rsidRDefault="00CF09C6">
      <w:pPr>
        <w:rPr>
          <w:b/>
          <w:bCs/>
          <w:sz w:val="20"/>
          <w:szCs w:val="20"/>
        </w:rPr>
      </w:pPr>
    </w:p>
    <w:p w14:paraId="10B46229" w14:textId="16030C4D" w:rsidR="00CF09C6" w:rsidRPr="00A25B22" w:rsidRDefault="00CF09C6">
      <w:pPr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APPROVED BY __</w:t>
      </w:r>
      <w:r>
        <w:rPr>
          <w:bCs/>
          <w:u w:val="single"/>
        </w:rPr>
        <w:t>Mike McFadden</w:t>
      </w:r>
      <w:r>
        <w:rPr>
          <w:b/>
          <w:bCs/>
          <w:sz w:val="20"/>
          <w:szCs w:val="20"/>
        </w:rPr>
        <w:t>_</w:t>
      </w:r>
      <w:r w:rsidR="00F03DA9">
        <w:rPr>
          <w:b/>
          <w:bCs/>
          <w:sz w:val="20"/>
          <w:szCs w:val="20"/>
        </w:rPr>
        <w:t xml:space="preserve">/s/RMM         </w:t>
      </w:r>
      <w:r w:rsidR="00F03DA9">
        <w:rPr>
          <w:b/>
          <w:bCs/>
          <w:sz w:val="20"/>
          <w:szCs w:val="20"/>
        </w:rPr>
        <w:tab/>
      </w:r>
      <w:r w:rsidR="00F03DA9">
        <w:rPr>
          <w:b/>
          <w:bCs/>
          <w:sz w:val="20"/>
          <w:szCs w:val="20"/>
        </w:rPr>
        <w:tab/>
      </w:r>
      <w:r w:rsidR="00F03DA9">
        <w:rPr>
          <w:b/>
          <w:bCs/>
          <w:sz w:val="20"/>
          <w:szCs w:val="20"/>
        </w:rPr>
        <w:tab/>
        <w:t xml:space="preserve"> </w:t>
      </w:r>
      <w:r>
        <w:rPr>
          <w:b/>
          <w:bCs/>
          <w:sz w:val="16"/>
          <w:szCs w:val="16"/>
        </w:rPr>
        <w:t>OFFICE</w:t>
      </w:r>
      <w:r w:rsidR="003C2D65">
        <w:rPr>
          <w:b/>
          <w:bCs/>
          <w:sz w:val="16"/>
          <w:szCs w:val="16"/>
        </w:rPr>
        <w:t>R</w:t>
      </w:r>
      <w:r>
        <w:rPr>
          <w:b/>
          <w:bCs/>
          <w:sz w:val="16"/>
          <w:szCs w:val="16"/>
        </w:rPr>
        <w:t>S</w:t>
      </w:r>
      <w:r>
        <w:rPr>
          <w:b/>
          <w:bCs/>
          <w:sz w:val="16"/>
          <w:szCs w:val="16"/>
          <w:u w:val="single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    </w:t>
      </w:r>
      <w:r w:rsidR="00B412F7">
        <w:rPr>
          <w:b/>
          <w:bCs/>
          <w:sz w:val="16"/>
          <w:szCs w:val="16"/>
          <w:u w:val="single"/>
        </w:rPr>
        <w:t>7</w:t>
      </w:r>
      <w:r w:rsidR="00AF0284">
        <w:rPr>
          <w:b/>
          <w:bCs/>
          <w:sz w:val="16"/>
          <w:szCs w:val="16"/>
          <w:u w:val="single"/>
        </w:rPr>
        <w:t xml:space="preserve"> </w:t>
      </w:r>
      <w:r w:rsidR="00AD7ABD">
        <w:rPr>
          <w:b/>
          <w:bCs/>
          <w:sz w:val="20"/>
          <w:szCs w:val="20"/>
          <w:u w:val="single"/>
        </w:rPr>
        <w:t xml:space="preserve"> </w:t>
      </w:r>
      <w:r w:rsidR="00C960B5">
        <w:rPr>
          <w:b/>
          <w:bCs/>
          <w:sz w:val="20"/>
          <w:szCs w:val="20"/>
          <w:u w:val="single"/>
        </w:rPr>
        <w:t xml:space="preserve"> </w:t>
      </w:r>
      <w:r>
        <w:rPr>
          <w:b/>
          <w:bCs/>
          <w:sz w:val="16"/>
          <w:szCs w:val="16"/>
        </w:rPr>
        <w:t>CONVENED</w:t>
      </w:r>
      <w:r w:rsidR="008013A5">
        <w:rPr>
          <w:b/>
          <w:bCs/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CF791F">
        <w:rPr>
          <w:b/>
          <w:sz w:val="20"/>
          <w:szCs w:val="20"/>
          <w:u w:val="single"/>
        </w:rPr>
        <w:t>18</w:t>
      </w:r>
      <w:r w:rsidR="00B412F7">
        <w:rPr>
          <w:b/>
          <w:sz w:val="20"/>
          <w:szCs w:val="20"/>
          <w:u w:val="single"/>
        </w:rPr>
        <w:t>40</w:t>
      </w:r>
    </w:p>
    <w:p w14:paraId="5C3090A7" w14:textId="77777777" w:rsidR="00CF09C6" w:rsidRDefault="00CF09C6">
      <w:pPr>
        <w:rPr>
          <w:sz w:val="18"/>
          <w:szCs w:val="18"/>
        </w:rPr>
      </w:pPr>
      <w:r>
        <w:rPr>
          <w:sz w:val="16"/>
          <w:szCs w:val="16"/>
        </w:rPr>
        <w:t xml:space="preserve">                                            </w:t>
      </w:r>
      <w:r>
        <w:rPr>
          <w:sz w:val="18"/>
          <w:szCs w:val="18"/>
        </w:rPr>
        <w:t>COMMANDER</w:t>
      </w:r>
    </w:p>
    <w:p w14:paraId="68CDD6CA" w14:textId="77777777" w:rsidR="00CF09C6" w:rsidRDefault="00CF09C6">
      <w:pPr>
        <w:rPr>
          <w:sz w:val="16"/>
          <w:szCs w:val="16"/>
        </w:rPr>
      </w:pPr>
    </w:p>
    <w:p w14:paraId="2FEA2883" w14:textId="5AD2632E" w:rsidR="00CF09C6" w:rsidRPr="00EB49AD" w:rsidRDefault="00CF09C6">
      <w:pPr>
        <w:tabs>
          <w:tab w:val="center" w:pos="5400"/>
        </w:tabs>
        <w:rPr>
          <w:bCs/>
          <w:sz w:val="20"/>
          <w:szCs w:val="20"/>
          <w:u w:val="singl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>
        <w:rPr>
          <w:b/>
          <w:bCs/>
          <w:sz w:val="16"/>
          <w:szCs w:val="16"/>
        </w:rPr>
        <w:t>MEMBERS</w:t>
      </w:r>
      <w:r w:rsidR="00C960B5">
        <w:rPr>
          <w:b/>
          <w:bCs/>
          <w:sz w:val="16"/>
          <w:szCs w:val="16"/>
          <w:u w:val="single"/>
        </w:rPr>
        <w:t xml:space="preserve">   </w:t>
      </w:r>
      <w:r w:rsidR="00F265E6">
        <w:rPr>
          <w:b/>
          <w:bCs/>
          <w:sz w:val="16"/>
          <w:szCs w:val="16"/>
          <w:u w:val="single"/>
        </w:rPr>
        <w:t xml:space="preserve"> </w:t>
      </w:r>
      <w:r w:rsidR="00B412F7">
        <w:rPr>
          <w:b/>
          <w:bCs/>
          <w:sz w:val="16"/>
          <w:szCs w:val="16"/>
          <w:u w:val="single"/>
        </w:rPr>
        <w:t>3</w:t>
      </w:r>
      <w:r w:rsidR="00AF0284">
        <w:rPr>
          <w:b/>
          <w:bCs/>
          <w:sz w:val="20"/>
          <w:szCs w:val="20"/>
          <w:u w:val="single"/>
        </w:rPr>
        <w:t xml:space="preserve"> </w:t>
      </w:r>
      <w:r w:rsidR="00EB4F08">
        <w:rPr>
          <w:b/>
          <w:bCs/>
          <w:sz w:val="16"/>
          <w:szCs w:val="16"/>
          <w:u w:val="single"/>
        </w:rPr>
        <w:t xml:space="preserve"> </w:t>
      </w:r>
      <w:r w:rsidR="00A706D0"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</w:rPr>
        <w:t>ADJOURNED</w:t>
      </w:r>
      <w:r w:rsidR="00DC60E4">
        <w:rPr>
          <w:b/>
          <w:bCs/>
          <w:sz w:val="16"/>
          <w:szCs w:val="16"/>
        </w:rPr>
        <w:t xml:space="preserve"> </w:t>
      </w:r>
      <w:r w:rsidR="000568E6">
        <w:rPr>
          <w:b/>
          <w:bCs/>
          <w:sz w:val="20"/>
          <w:szCs w:val="20"/>
          <w:u w:val="single"/>
        </w:rPr>
        <w:t>19</w:t>
      </w:r>
      <w:r w:rsidR="00B412F7">
        <w:rPr>
          <w:b/>
          <w:bCs/>
          <w:sz w:val="20"/>
          <w:szCs w:val="20"/>
          <w:u w:val="single"/>
        </w:rPr>
        <w:t>30</w:t>
      </w:r>
    </w:p>
    <w:p w14:paraId="480DE6F7" w14:textId="73EB5193" w:rsidR="00CF09C6" w:rsidRDefault="00CF09C6" w:rsidP="002E4392">
      <w:pPr>
        <w:tabs>
          <w:tab w:val="center" w:pos="5400"/>
          <w:tab w:val="left" w:pos="9195"/>
        </w:tabs>
        <w:rPr>
          <w:sz w:val="16"/>
          <w:szCs w:val="16"/>
        </w:rPr>
      </w:pPr>
      <w:r>
        <w:rPr>
          <w:sz w:val="16"/>
          <w:szCs w:val="16"/>
        </w:rPr>
        <w:tab/>
      </w:r>
      <w:r w:rsidR="002E4392">
        <w:rPr>
          <w:sz w:val="16"/>
          <w:szCs w:val="16"/>
        </w:rPr>
        <w:tab/>
        <w:t xml:space="preserve"> </w:t>
      </w:r>
    </w:p>
    <w:p w14:paraId="285DFCC9" w14:textId="62550B07" w:rsidR="00CF09C6" w:rsidRPr="00E256CB" w:rsidRDefault="008D5BAE">
      <w:pPr>
        <w:tabs>
          <w:tab w:val="left" w:pos="-2912"/>
        </w:tabs>
        <w:ind w:left="7200" w:hanging="7200"/>
        <w:rPr>
          <w:b/>
          <w:bCs/>
          <w:sz w:val="20"/>
          <w:szCs w:val="20"/>
          <w:u w:val="single"/>
        </w:rPr>
      </w:pPr>
      <w:r>
        <w:rPr>
          <w:sz w:val="18"/>
          <w:szCs w:val="18"/>
        </w:rPr>
        <w:t xml:space="preserve">Form 74552                                                                                                                                   </w:t>
      </w:r>
      <w:r w:rsidR="00CF09C6">
        <w:rPr>
          <w:b/>
          <w:bCs/>
          <w:sz w:val="16"/>
          <w:szCs w:val="16"/>
        </w:rPr>
        <w:t>TOTAL</w:t>
      </w:r>
      <w:r w:rsidR="00E256CB">
        <w:rPr>
          <w:b/>
          <w:bCs/>
          <w:sz w:val="16"/>
          <w:szCs w:val="16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_ </w:t>
      </w:r>
      <w:r w:rsidR="00F265E6">
        <w:rPr>
          <w:b/>
          <w:bCs/>
          <w:sz w:val="16"/>
          <w:szCs w:val="16"/>
          <w:u w:val="single"/>
        </w:rPr>
        <w:t>1</w:t>
      </w:r>
      <w:r w:rsidR="00B412F7">
        <w:rPr>
          <w:b/>
          <w:bCs/>
          <w:sz w:val="16"/>
          <w:szCs w:val="16"/>
          <w:u w:val="single"/>
        </w:rPr>
        <w:t>0</w:t>
      </w:r>
      <w:r>
        <w:rPr>
          <w:b/>
          <w:bCs/>
          <w:sz w:val="16"/>
          <w:szCs w:val="16"/>
          <w:u w:val="single"/>
        </w:rPr>
        <w:t>_</w:t>
      </w:r>
    </w:p>
    <w:p w14:paraId="16801A07" w14:textId="77777777" w:rsidR="00CF09C6" w:rsidRDefault="00CF09C6">
      <w:pPr>
        <w:rPr>
          <w:sz w:val="14"/>
          <w:szCs w:val="14"/>
        </w:rPr>
      </w:pPr>
      <w:r>
        <w:rPr>
          <w:sz w:val="12"/>
          <w:szCs w:val="12"/>
        </w:rPr>
        <w:t>______________________________________________________________________________________________________________________</w:t>
      </w:r>
      <w:r>
        <w:rPr>
          <w:sz w:val="14"/>
          <w:szCs w:val="14"/>
        </w:rPr>
        <w:t>_________________________________________________________________________________________________________________________________________________________________________________</w:t>
      </w:r>
      <w:r w:rsidR="0079660F">
        <w:rPr>
          <w:sz w:val="14"/>
          <w:szCs w:val="14"/>
        </w:rPr>
        <w:t>________________________</w:t>
      </w:r>
      <w:r>
        <w:rPr>
          <w:sz w:val="14"/>
          <w:szCs w:val="14"/>
        </w:rPr>
        <w:t xml:space="preserve"> </w:t>
      </w:r>
    </w:p>
    <w:p w14:paraId="7D0D4850" w14:textId="77DE9D7E" w:rsidR="00CF09C6" w:rsidRDefault="00CF09C6">
      <w:pPr>
        <w:rPr>
          <w:sz w:val="22"/>
          <w:szCs w:val="22"/>
        </w:rPr>
      </w:pPr>
      <w:r>
        <w:rPr>
          <w:sz w:val="22"/>
          <w:szCs w:val="22"/>
        </w:rPr>
        <w:t>The regular monthly meeting for Slate Ridge Post 182, The American Legion</w:t>
      </w:r>
      <w:r w:rsidR="00142CBD">
        <w:rPr>
          <w:sz w:val="22"/>
          <w:szCs w:val="22"/>
        </w:rPr>
        <w:t>,</w:t>
      </w:r>
      <w:r>
        <w:rPr>
          <w:sz w:val="22"/>
          <w:szCs w:val="22"/>
        </w:rPr>
        <w:t xml:space="preserve"> w</w:t>
      </w:r>
      <w:r w:rsidR="00142CBD">
        <w:rPr>
          <w:sz w:val="22"/>
          <w:szCs w:val="22"/>
        </w:rPr>
        <w:t>as called to order by Commander</w:t>
      </w:r>
      <w:r>
        <w:rPr>
          <w:sz w:val="22"/>
          <w:szCs w:val="22"/>
        </w:rPr>
        <w:t xml:space="preserve"> Mike McFadden at </w:t>
      </w:r>
      <w:r w:rsidR="00CF791F">
        <w:rPr>
          <w:sz w:val="22"/>
          <w:szCs w:val="22"/>
        </w:rPr>
        <w:t>18</w:t>
      </w:r>
      <w:r w:rsidR="00B412F7">
        <w:rPr>
          <w:sz w:val="22"/>
          <w:szCs w:val="22"/>
        </w:rPr>
        <w:t>40</w:t>
      </w:r>
      <w:r w:rsidR="002D0E73">
        <w:rPr>
          <w:sz w:val="22"/>
          <w:szCs w:val="22"/>
        </w:rPr>
        <w:t xml:space="preserve"> </w:t>
      </w:r>
      <w:r w:rsidR="008D5BAE">
        <w:rPr>
          <w:sz w:val="22"/>
          <w:szCs w:val="22"/>
        </w:rPr>
        <w:t xml:space="preserve">hrs. on </w:t>
      </w:r>
      <w:r w:rsidR="007616A1">
        <w:rPr>
          <w:sz w:val="22"/>
          <w:szCs w:val="22"/>
        </w:rPr>
        <w:t>0</w:t>
      </w:r>
      <w:r w:rsidR="00B412F7">
        <w:rPr>
          <w:sz w:val="22"/>
          <w:szCs w:val="22"/>
        </w:rPr>
        <w:t>4-13</w:t>
      </w:r>
      <w:r w:rsidR="007616A1">
        <w:rPr>
          <w:sz w:val="22"/>
          <w:szCs w:val="22"/>
        </w:rPr>
        <w:t>-2023</w:t>
      </w:r>
      <w:r w:rsidR="00C960B5">
        <w:rPr>
          <w:sz w:val="22"/>
          <w:szCs w:val="22"/>
        </w:rPr>
        <w:t>.</w:t>
      </w:r>
    </w:p>
    <w:p w14:paraId="1BFCEFA4" w14:textId="77777777" w:rsidR="00CF09C6" w:rsidRDefault="00CF09C6">
      <w:pPr>
        <w:rPr>
          <w:sz w:val="16"/>
          <w:szCs w:val="16"/>
        </w:rPr>
      </w:pPr>
    </w:p>
    <w:p w14:paraId="4AB26006" w14:textId="48F205D9" w:rsidR="00C960B5" w:rsidRDefault="00CF09C6">
      <w:pPr>
        <w:rPr>
          <w:sz w:val="22"/>
          <w:szCs w:val="22"/>
        </w:rPr>
      </w:pPr>
      <w:r>
        <w:rPr>
          <w:b/>
          <w:sz w:val="22"/>
          <w:szCs w:val="22"/>
        </w:rPr>
        <w:t>Roll call</w:t>
      </w:r>
      <w:r w:rsidR="0093556B">
        <w:rPr>
          <w:sz w:val="22"/>
          <w:szCs w:val="22"/>
        </w:rPr>
        <w:t xml:space="preserve"> was taken with </w:t>
      </w:r>
      <w:r w:rsidR="00B412F7">
        <w:rPr>
          <w:sz w:val="22"/>
          <w:szCs w:val="22"/>
        </w:rPr>
        <w:t>7</w:t>
      </w:r>
      <w:r>
        <w:rPr>
          <w:sz w:val="22"/>
          <w:szCs w:val="22"/>
        </w:rPr>
        <w:t xml:space="preserve"> Post Officers</w:t>
      </w:r>
      <w:r w:rsidR="00CB1CAC">
        <w:rPr>
          <w:sz w:val="22"/>
          <w:szCs w:val="22"/>
        </w:rPr>
        <w:t xml:space="preserve"> and </w:t>
      </w:r>
      <w:r w:rsidR="00B412F7">
        <w:rPr>
          <w:sz w:val="22"/>
          <w:szCs w:val="22"/>
        </w:rPr>
        <w:t>3</w:t>
      </w:r>
      <w:r w:rsidR="001C0C42">
        <w:rPr>
          <w:sz w:val="22"/>
          <w:szCs w:val="22"/>
        </w:rPr>
        <w:t xml:space="preserve"> member</w:t>
      </w:r>
      <w:r w:rsidR="00647EF4">
        <w:rPr>
          <w:sz w:val="22"/>
          <w:szCs w:val="22"/>
        </w:rPr>
        <w:t>s</w:t>
      </w:r>
      <w:r w:rsidR="00C960B5">
        <w:rPr>
          <w:sz w:val="22"/>
          <w:szCs w:val="22"/>
        </w:rPr>
        <w:t xml:space="preserve"> present</w:t>
      </w:r>
      <w:r w:rsidR="001C0C42">
        <w:rPr>
          <w:sz w:val="22"/>
          <w:szCs w:val="22"/>
        </w:rPr>
        <w:t>.</w:t>
      </w:r>
      <w:r w:rsidR="00F457E6">
        <w:rPr>
          <w:sz w:val="22"/>
          <w:szCs w:val="22"/>
        </w:rPr>
        <w:t xml:space="preserve">  </w:t>
      </w:r>
    </w:p>
    <w:p w14:paraId="410185B6" w14:textId="77777777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Commander: McFadden</w:t>
      </w:r>
    </w:p>
    <w:p w14:paraId="3820CB9E" w14:textId="7FDE7BAC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Adjutant:</w:t>
      </w:r>
      <w:r w:rsidR="00960A72">
        <w:rPr>
          <w:sz w:val="22"/>
          <w:szCs w:val="22"/>
        </w:rPr>
        <w:t xml:space="preserve"> Barbour</w:t>
      </w:r>
      <w:r w:rsidR="009B7BC5">
        <w:rPr>
          <w:sz w:val="22"/>
          <w:szCs w:val="22"/>
        </w:rPr>
        <w:t xml:space="preserve"> </w:t>
      </w:r>
    </w:p>
    <w:p w14:paraId="63C76A46" w14:textId="4122BDAA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1</w:t>
      </w:r>
      <w:r w:rsidRPr="00C960B5">
        <w:rPr>
          <w:sz w:val="22"/>
          <w:szCs w:val="22"/>
          <w:vertAlign w:val="superscript"/>
        </w:rPr>
        <w:t>st</w:t>
      </w:r>
      <w:r w:rsidR="004A08BD">
        <w:rPr>
          <w:sz w:val="22"/>
          <w:szCs w:val="22"/>
        </w:rPr>
        <w:t xml:space="preserve"> Vice Commander: Collini</w:t>
      </w:r>
      <w:r w:rsidR="00F265E6">
        <w:rPr>
          <w:sz w:val="22"/>
          <w:szCs w:val="22"/>
        </w:rPr>
        <w:t>-excused</w:t>
      </w:r>
    </w:p>
    <w:p w14:paraId="12E44411" w14:textId="06DBE943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2</w:t>
      </w:r>
      <w:r w:rsidRPr="00C960B5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Vice Commander: </w:t>
      </w:r>
      <w:r w:rsidR="00F60301">
        <w:rPr>
          <w:sz w:val="22"/>
          <w:szCs w:val="22"/>
        </w:rPr>
        <w:t>Eng</w:t>
      </w:r>
      <w:r w:rsidR="00F03DA9">
        <w:rPr>
          <w:sz w:val="22"/>
          <w:szCs w:val="22"/>
        </w:rPr>
        <w:t>el</w:t>
      </w:r>
    </w:p>
    <w:p w14:paraId="5B7F419C" w14:textId="5DC6F163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066C9D">
        <w:rPr>
          <w:sz w:val="22"/>
          <w:szCs w:val="22"/>
        </w:rPr>
        <w:t>Financial Officer:  Bobby Smith</w:t>
      </w:r>
    </w:p>
    <w:p w14:paraId="25153242" w14:textId="2EFEE322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Historian:  </w:t>
      </w:r>
      <w:r w:rsidR="00B33D1D">
        <w:rPr>
          <w:sz w:val="22"/>
          <w:szCs w:val="22"/>
        </w:rPr>
        <w:t>Mallonee</w:t>
      </w:r>
    </w:p>
    <w:p w14:paraId="120EA34B" w14:textId="0349474F" w:rsidR="00C960B5" w:rsidRDefault="00AE1DAB">
      <w:pPr>
        <w:rPr>
          <w:sz w:val="22"/>
          <w:szCs w:val="22"/>
        </w:rPr>
      </w:pPr>
      <w:r>
        <w:rPr>
          <w:sz w:val="22"/>
          <w:szCs w:val="22"/>
        </w:rPr>
        <w:t xml:space="preserve">     Sgt. At Arms</w:t>
      </w:r>
      <w:r w:rsidR="00D64FAF">
        <w:rPr>
          <w:sz w:val="22"/>
          <w:szCs w:val="22"/>
        </w:rPr>
        <w:t xml:space="preserve">: </w:t>
      </w:r>
      <w:r w:rsidR="00CF791F">
        <w:rPr>
          <w:sz w:val="22"/>
          <w:szCs w:val="22"/>
        </w:rPr>
        <w:t>Ron Roberts</w:t>
      </w:r>
    </w:p>
    <w:p w14:paraId="78953E52" w14:textId="4690E955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C</w:t>
      </w:r>
      <w:r w:rsidR="00001EDC">
        <w:rPr>
          <w:sz w:val="22"/>
          <w:szCs w:val="22"/>
        </w:rPr>
        <w:t>haplain:  Knaub</w:t>
      </w:r>
    </w:p>
    <w:p w14:paraId="7A71D672" w14:textId="03D16EA2" w:rsidR="00EF11D9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Service Officer: </w:t>
      </w:r>
      <w:r w:rsidR="00B33D1D">
        <w:rPr>
          <w:sz w:val="22"/>
          <w:szCs w:val="22"/>
        </w:rPr>
        <w:t>vacant</w:t>
      </w:r>
      <w:r w:rsidR="009D1804">
        <w:rPr>
          <w:sz w:val="22"/>
          <w:szCs w:val="22"/>
        </w:rPr>
        <w:t xml:space="preserve"> </w:t>
      </w:r>
      <w:r w:rsidR="008013A5">
        <w:rPr>
          <w:sz w:val="22"/>
          <w:szCs w:val="22"/>
        </w:rPr>
        <w:t xml:space="preserve"> </w:t>
      </w:r>
    </w:p>
    <w:p w14:paraId="398EF8A3" w14:textId="77777777" w:rsidR="00E256CB" w:rsidRDefault="00E256CB">
      <w:pPr>
        <w:rPr>
          <w:sz w:val="22"/>
          <w:szCs w:val="22"/>
        </w:rPr>
      </w:pPr>
    </w:p>
    <w:p w14:paraId="5E215821" w14:textId="722AAFBC" w:rsidR="0035180B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Quorum declared for meeting. </w:t>
      </w:r>
    </w:p>
    <w:p w14:paraId="3467E322" w14:textId="77777777" w:rsidR="00DC4611" w:rsidRDefault="002E4392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14:paraId="47BCAB07" w14:textId="286FA135" w:rsidR="00AF0284" w:rsidRDefault="00DC4611" w:rsidP="00774AD3">
      <w:pPr>
        <w:rPr>
          <w:sz w:val="22"/>
          <w:szCs w:val="22"/>
        </w:rPr>
      </w:pPr>
      <w:r>
        <w:rPr>
          <w:sz w:val="22"/>
          <w:szCs w:val="22"/>
        </w:rPr>
        <w:t>Minute</w:t>
      </w:r>
      <w:r w:rsidR="00D336C5">
        <w:rPr>
          <w:sz w:val="22"/>
          <w:szCs w:val="22"/>
        </w:rPr>
        <w:t xml:space="preserve">s </w:t>
      </w:r>
      <w:r w:rsidR="00F65680">
        <w:rPr>
          <w:sz w:val="22"/>
          <w:szCs w:val="22"/>
        </w:rPr>
        <w:t xml:space="preserve">approved as </w:t>
      </w:r>
      <w:r w:rsidR="00A03355">
        <w:rPr>
          <w:sz w:val="22"/>
          <w:szCs w:val="22"/>
        </w:rPr>
        <w:t>printed</w:t>
      </w:r>
      <w:r w:rsidR="00066C9D">
        <w:rPr>
          <w:sz w:val="22"/>
          <w:szCs w:val="22"/>
        </w:rPr>
        <w:t>.</w:t>
      </w:r>
    </w:p>
    <w:p w14:paraId="2DE82178" w14:textId="77777777" w:rsidR="007616A1" w:rsidRDefault="007616A1" w:rsidP="00774AD3">
      <w:pPr>
        <w:rPr>
          <w:sz w:val="22"/>
          <w:szCs w:val="22"/>
        </w:rPr>
      </w:pPr>
    </w:p>
    <w:p w14:paraId="57631F5E" w14:textId="2F8ABC78" w:rsidR="00C61F1E" w:rsidRDefault="00D038B0" w:rsidP="00B33D1D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Membership: </w:t>
      </w:r>
      <w:r w:rsidR="000568E6">
        <w:rPr>
          <w:bCs/>
          <w:sz w:val="22"/>
          <w:szCs w:val="22"/>
        </w:rPr>
        <w:t xml:space="preserve">Currently at </w:t>
      </w:r>
      <w:r w:rsidR="00B412F7">
        <w:rPr>
          <w:bCs/>
          <w:sz w:val="22"/>
          <w:szCs w:val="22"/>
        </w:rPr>
        <w:t>90</w:t>
      </w:r>
      <w:r w:rsidR="00D64FAF">
        <w:rPr>
          <w:bCs/>
          <w:sz w:val="22"/>
          <w:szCs w:val="22"/>
        </w:rPr>
        <w:t>%</w:t>
      </w:r>
      <w:r w:rsidR="000568E6">
        <w:rPr>
          <w:bCs/>
          <w:sz w:val="22"/>
          <w:szCs w:val="22"/>
        </w:rPr>
        <w:t xml:space="preserve">.  </w:t>
      </w:r>
      <w:r w:rsidR="00B412F7">
        <w:rPr>
          <w:bCs/>
          <w:sz w:val="22"/>
          <w:szCs w:val="22"/>
        </w:rPr>
        <w:t xml:space="preserve"> </w:t>
      </w:r>
      <w:r w:rsidR="00B33D1D">
        <w:rPr>
          <w:bCs/>
          <w:sz w:val="22"/>
          <w:szCs w:val="22"/>
        </w:rPr>
        <w:t xml:space="preserve">  </w:t>
      </w:r>
    </w:p>
    <w:p w14:paraId="696B8BBB" w14:textId="77777777" w:rsidR="00A46D5B" w:rsidRDefault="00A46D5B" w:rsidP="00C61F1E">
      <w:pPr>
        <w:rPr>
          <w:sz w:val="22"/>
          <w:szCs w:val="22"/>
        </w:rPr>
      </w:pPr>
    </w:p>
    <w:p w14:paraId="43448D49" w14:textId="288B75AF" w:rsidR="00C5190E" w:rsidRDefault="0060725B">
      <w:pPr>
        <w:rPr>
          <w:sz w:val="22"/>
          <w:szCs w:val="22"/>
        </w:rPr>
      </w:pPr>
      <w:r>
        <w:rPr>
          <w:b/>
          <w:sz w:val="22"/>
          <w:szCs w:val="22"/>
        </w:rPr>
        <w:t>Finance report</w:t>
      </w:r>
      <w:r w:rsidR="006B76E1" w:rsidRPr="00CB1CAC">
        <w:rPr>
          <w:b/>
          <w:sz w:val="22"/>
          <w:szCs w:val="22"/>
        </w:rPr>
        <w:t>:</w:t>
      </w:r>
      <w:r w:rsidR="006B76E1">
        <w:rPr>
          <w:sz w:val="22"/>
          <w:szCs w:val="22"/>
        </w:rPr>
        <w:t xml:space="preserve"> </w:t>
      </w:r>
      <w:r w:rsidR="00D420CF">
        <w:rPr>
          <w:sz w:val="22"/>
          <w:szCs w:val="22"/>
        </w:rPr>
        <w:t xml:space="preserve"> </w:t>
      </w:r>
      <w:r w:rsidR="00C5190E">
        <w:rPr>
          <w:sz w:val="22"/>
          <w:szCs w:val="22"/>
        </w:rPr>
        <w:t>In-</w:t>
      </w:r>
      <w:r w:rsidR="00D64FAF">
        <w:rPr>
          <w:sz w:val="22"/>
          <w:szCs w:val="22"/>
        </w:rPr>
        <w:t>$</w:t>
      </w:r>
      <w:r w:rsidR="00B412F7">
        <w:rPr>
          <w:sz w:val="22"/>
          <w:szCs w:val="22"/>
        </w:rPr>
        <w:t>68,613.87</w:t>
      </w:r>
      <w:r w:rsidR="005841E5">
        <w:rPr>
          <w:sz w:val="22"/>
          <w:szCs w:val="22"/>
        </w:rPr>
        <w:t>, Out-</w:t>
      </w:r>
      <w:r w:rsidR="00F265E6">
        <w:rPr>
          <w:sz w:val="22"/>
          <w:szCs w:val="22"/>
        </w:rPr>
        <w:t>$</w:t>
      </w:r>
      <w:r w:rsidR="003934A0">
        <w:rPr>
          <w:sz w:val="22"/>
          <w:szCs w:val="22"/>
        </w:rPr>
        <w:t>47,248.24</w:t>
      </w:r>
      <w:r w:rsidR="005D07B0">
        <w:rPr>
          <w:sz w:val="22"/>
          <w:szCs w:val="22"/>
        </w:rPr>
        <w:t xml:space="preserve">. </w:t>
      </w:r>
      <w:r w:rsidR="005841E5">
        <w:rPr>
          <w:sz w:val="22"/>
          <w:szCs w:val="22"/>
        </w:rPr>
        <w:t xml:space="preserve">Total </w:t>
      </w:r>
      <w:r w:rsidR="007616A1">
        <w:rPr>
          <w:sz w:val="22"/>
          <w:szCs w:val="22"/>
        </w:rPr>
        <w:t>gain-$</w:t>
      </w:r>
      <w:r w:rsidR="003934A0">
        <w:rPr>
          <w:sz w:val="22"/>
          <w:szCs w:val="22"/>
        </w:rPr>
        <w:t>21,365.63</w:t>
      </w:r>
      <w:r w:rsidR="005841E5">
        <w:rPr>
          <w:sz w:val="22"/>
          <w:szCs w:val="22"/>
        </w:rPr>
        <w:t>.</w:t>
      </w:r>
      <w:r w:rsidR="00851C05">
        <w:rPr>
          <w:sz w:val="22"/>
          <w:szCs w:val="22"/>
        </w:rPr>
        <w:t xml:space="preserve"> </w:t>
      </w:r>
      <w:r w:rsidR="002B0B56">
        <w:rPr>
          <w:sz w:val="22"/>
          <w:szCs w:val="22"/>
        </w:rPr>
        <w:t xml:space="preserve"> </w:t>
      </w:r>
      <w:r w:rsidR="003934A0">
        <w:rPr>
          <w:sz w:val="22"/>
          <w:szCs w:val="22"/>
        </w:rPr>
        <w:t xml:space="preserve">Howard will now be </w:t>
      </w:r>
      <w:r w:rsidR="00A451F0">
        <w:rPr>
          <w:sz w:val="22"/>
          <w:szCs w:val="22"/>
        </w:rPr>
        <w:t>receiving his pay for Oyster feeds in cash.  He will sign a receipt for documentation.</w:t>
      </w:r>
    </w:p>
    <w:p w14:paraId="69597A53" w14:textId="37ED0D1A" w:rsidR="00412699" w:rsidRDefault="00851C05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5CA18E7" w14:textId="521ED262" w:rsidR="0040297F" w:rsidRDefault="00C40268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Newsletter:  </w:t>
      </w:r>
      <w:r w:rsidR="005D07B0">
        <w:rPr>
          <w:sz w:val="22"/>
          <w:szCs w:val="22"/>
        </w:rPr>
        <w:t>Newsletter due Apr. 15, 2023</w:t>
      </w:r>
      <w:r w:rsidR="007616A1">
        <w:rPr>
          <w:sz w:val="22"/>
          <w:szCs w:val="22"/>
        </w:rPr>
        <w:t>.</w:t>
      </w:r>
    </w:p>
    <w:p w14:paraId="72420B30" w14:textId="122397F7" w:rsidR="005D07B0" w:rsidRDefault="005D07B0">
      <w:pPr>
        <w:rPr>
          <w:sz w:val="22"/>
          <w:szCs w:val="22"/>
        </w:rPr>
      </w:pPr>
    </w:p>
    <w:p w14:paraId="1DB7F588" w14:textId="5D287E19" w:rsidR="005D07B0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 Crab</w:t>
      </w:r>
      <w:r w:rsidR="00750943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feast: </w:t>
      </w:r>
      <w:r>
        <w:rPr>
          <w:sz w:val="22"/>
          <w:szCs w:val="22"/>
        </w:rPr>
        <w:t>16 Sept. 2023.</w:t>
      </w:r>
    </w:p>
    <w:p w14:paraId="3B4A17B9" w14:textId="247CE8F4" w:rsidR="00E3178E" w:rsidRDefault="00E3178E">
      <w:pPr>
        <w:rPr>
          <w:sz w:val="22"/>
          <w:szCs w:val="22"/>
        </w:rPr>
      </w:pPr>
    </w:p>
    <w:p w14:paraId="67019CD3" w14:textId="4A4A9206" w:rsid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Oyster feed:  </w:t>
      </w:r>
      <w:r w:rsidR="00A451F0">
        <w:rPr>
          <w:sz w:val="22"/>
          <w:szCs w:val="22"/>
        </w:rPr>
        <w:t>Did well.</w:t>
      </w:r>
    </w:p>
    <w:p w14:paraId="25382E6A" w14:textId="775956C5" w:rsidR="00E3178E" w:rsidRDefault="00E3178E">
      <w:pPr>
        <w:rPr>
          <w:sz w:val="22"/>
          <w:szCs w:val="22"/>
        </w:rPr>
      </w:pPr>
    </w:p>
    <w:p w14:paraId="3962C199" w14:textId="1304A52D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atriot Program:  </w:t>
      </w:r>
      <w:r w:rsidR="00A451F0">
        <w:rPr>
          <w:sz w:val="22"/>
          <w:szCs w:val="22"/>
        </w:rPr>
        <w:t xml:space="preserve">Southeastern Middle School Patriot Program is completed.  5 buses went to D.C.  </w:t>
      </w:r>
      <w:r w:rsidR="008B2E01">
        <w:rPr>
          <w:sz w:val="22"/>
          <w:szCs w:val="22"/>
        </w:rPr>
        <w:t xml:space="preserve">Both North Harford and Dublin </w:t>
      </w:r>
      <w:r w:rsidR="00A451F0">
        <w:rPr>
          <w:sz w:val="22"/>
          <w:szCs w:val="22"/>
        </w:rPr>
        <w:t xml:space="preserve">Elementary </w:t>
      </w:r>
      <w:r w:rsidR="008B2E01">
        <w:rPr>
          <w:sz w:val="22"/>
          <w:szCs w:val="22"/>
        </w:rPr>
        <w:t xml:space="preserve">are having program this year.  </w:t>
      </w:r>
      <w:r w:rsidR="00A451F0">
        <w:rPr>
          <w:sz w:val="22"/>
          <w:szCs w:val="22"/>
        </w:rPr>
        <w:t>Waiting to hear back again.</w:t>
      </w:r>
    </w:p>
    <w:p w14:paraId="12C7D59B" w14:textId="175A5767" w:rsidR="00D64FAF" w:rsidRDefault="00D64FAF">
      <w:pPr>
        <w:rPr>
          <w:sz w:val="22"/>
          <w:szCs w:val="22"/>
        </w:rPr>
      </w:pPr>
    </w:p>
    <w:p w14:paraId="02B57D7F" w14:textId="6AD0E1D8" w:rsidR="00AB6A89" w:rsidRDefault="00D64FAF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Boys State:  </w:t>
      </w:r>
      <w:r w:rsidR="00E3178E">
        <w:rPr>
          <w:sz w:val="22"/>
          <w:szCs w:val="22"/>
        </w:rPr>
        <w:t>No candidates as of yet.</w:t>
      </w:r>
      <w:r w:rsidR="00AB6A89">
        <w:rPr>
          <w:sz w:val="22"/>
          <w:szCs w:val="22"/>
        </w:rPr>
        <w:t xml:space="preserve"> </w:t>
      </w:r>
      <w:r w:rsidR="008B2E01">
        <w:rPr>
          <w:sz w:val="22"/>
          <w:szCs w:val="22"/>
        </w:rPr>
        <w:t xml:space="preserve"> </w:t>
      </w:r>
      <w:r w:rsidR="00A451F0">
        <w:rPr>
          <w:sz w:val="22"/>
          <w:szCs w:val="22"/>
        </w:rPr>
        <w:t xml:space="preserve">2 weeks left to apply. </w:t>
      </w:r>
    </w:p>
    <w:p w14:paraId="33BDDAF8" w14:textId="77777777" w:rsidR="008B2E01" w:rsidRDefault="008B2E01">
      <w:pPr>
        <w:rPr>
          <w:b/>
          <w:bCs/>
          <w:sz w:val="22"/>
          <w:szCs w:val="22"/>
        </w:rPr>
      </w:pPr>
    </w:p>
    <w:p w14:paraId="30CC2A82" w14:textId="3F2B6C15" w:rsidR="008B2E01" w:rsidRDefault="008B2E01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cholarships:  </w:t>
      </w:r>
      <w:r w:rsidR="00A451F0">
        <w:rPr>
          <w:sz w:val="22"/>
          <w:szCs w:val="22"/>
        </w:rPr>
        <w:t xml:space="preserve">John is picking up applications for Kennard-Dale. </w:t>
      </w:r>
      <w:r>
        <w:rPr>
          <w:sz w:val="22"/>
          <w:szCs w:val="22"/>
        </w:rPr>
        <w:t xml:space="preserve">  North Harford nothing yet.</w:t>
      </w:r>
      <w:r>
        <w:rPr>
          <w:b/>
          <w:bCs/>
          <w:sz w:val="22"/>
          <w:szCs w:val="22"/>
        </w:rPr>
        <w:t xml:space="preserve">  </w:t>
      </w:r>
    </w:p>
    <w:p w14:paraId="20852B79" w14:textId="77777777" w:rsidR="008B2E01" w:rsidRDefault="008B2E01">
      <w:pPr>
        <w:rPr>
          <w:b/>
          <w:bCs/>
          <w:sz w:val="22"/>
          <w:szCs w:val="22"/>
        </w:rPr>
      </w:pPr>
    </w:p>
    <w:p w14:paraId="0616753F" w14:textId="0B825D6F" w:rsidR="00E3178E" w:rsidRPr="00E3178E" w:rsidRDefault="00E3178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Grave decoration:  </w:t>
      </w:r>
      <w:r>
        <w:rPr>
          <w:sz w:val="22"/>
          <w:szCs w:val="22"/>
        </w:rPr>
        <w:t>We will be picking up flags from York Co, Veterans Affairs on 27 April 23.</w:t>
      </w:r>
      <w:r w:rsidR="00A451F0">
        <w:rPr>
          <w:sz w:val="22"/>
          <w:szCs w:val="22"/>
        </w:rPr>
        <w:t xml:space="preserve">  </w:t>
      </w:r>
    </w:p>
    <w:p w14:paraId="73179B48" w14:textId="6BAD1456" w:rsidR="001D4C7E" w:rsidRDefault="001D4C7E">
      <w:pPr>
        <w:rPr>
          <w:sz w:val="22"/>
          <w:szCs w:val="22"/>
        </w:rPr>
      </w:pPr>
    </w:p>
    <w:p w14:paraId="037522EE" w14:textId="4FC5C5AD" w:rsidR="00073939" w:rsidRDefault="001D4C7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SAL:</w:t>
      </w:r>
      <w:r>
        <w:rPr>
          <w:sz w:val="22"/>
          <w:szCs w:val="22"/>
        </w:rPr>
        <w:t xml:space="preserve"> </w:t>
      </w:r>
      <w:r w:rsidR="00FD35CE">
        <w:rPr>
          <w:sz w:val="22"/>
          <w:szCs w:val="22"/>
        </w:rPr>
        <w:t xml:space="preserve"> </w:t>
      </w:r>
      <w:r w:rsidR="007616A1">
        <w:rPr>
          <w:sz w:val="22"/>
          <w:szCs w:val="22"/>
        </w:rPr>
        <w:t>$1</w:t>
      </w:r>
      <w:r w:rsidR="008B2E01">
        <w:rPr>
          <w:sz w:val="22"/>
          <w:szCs w:val="22"/>
        </w:rPr>
        <w:t>8,781.42</w:t>
      </w:r>
      <w:r w:rsidR="007616A1">
        <w:rPr>
          <w:sz w:val="22"/>
          <w:szCs w:val="22"/>
        </w:rPr>
        <w:t xml:space="preserve"> in account.  </w:t>
      </w:r>
      <w:r w:rsidR="008B2E01">
        <w:rPr>
          <w:sz w:val="22"/>
          <w:szCs w:val="22"/>
        </w:rPr>
        <w:t>1</w:t>
      </w:r>
      <w:r w:rsidR="00A451F0">
        <w:rPr>
          <w:sz w:val="22"/>
          <w:szCs w:val="22"/>
        </w:rPr>
        <w:t>53</w:t>
      </w:r>
      <w:r w:rsidR="008B2E01">
        <w:rPr>
          <w:sz w:val="22"/>
          <w:szCs w:val="22"/>
        </w:rPr>
        <w:t xml:space="preserve"> people at brea</w:t>
      </w:r>
      <w:r w:rsidR="00A451F0">
        <w:rPr>
          <w:sz w:val="22"/>
          <w:szCs w:val="22"/>
        </w:rPr>
        <w:t>k</w:t>
      </w:r>
      <w:r w:rsidR="008B2E01">
        <w:rPr>
          <w:sz w:val="22"/>
          <w:szCs w:val="22"/>
        </w:rPr>
        <w:t>fast</w:t>
      </w:r>
      <w:r w:rsidR="00A451F0">
        <w:rPr>
          <w:sz w:val="22"/>
          <w:szCs w:val="22"/>
        </w:rPr>
        <w:t>.</w:t>
      </w:r>
      <w:r w:rsidR="008B2E01">
        <w:rPr>
          <w:sz w:val="22"/>
          <w:szCs w:val="22"/>
        </w:rPr>
        <w:t xml:space="preserve">  </w:t>
      </w:r>
      <w:r w:rsidR="00A451F0">
        <w:rPr>
          <w:sz w:val="22"/>
          <w:szCs w:val="22"/>
        </w:rPr>
        <w:t xml:space="preserve">NCR SAL want to hold their meeting here 1:00pm, 14 Oct, 2023.  </w:t>
      </w:r>
      <w:r w:rsidR="008B2E01">
        <w:rPr>
          <w:sz w:val="22"/>
          <w:szCs w:val="22"/>
        </w:rPr>
        <w:t>Tickets still available for Larry Fords Bluegrass benefit</w:t>
      </w:r>
      <w:r w:rsidR="00A451F0">
        <w:rPr>
          <w:sz w:val="22"/>
          <w:szCs w:val="22"/>
        </w:rPr>
        <w:t>, Apr. 29</w:t>
      </w:r>
      <w:r w:rsidR="008B2E01">
        <w:rPr>
          <w:sz w:val="22"/>
          <w:szCs w:val="22"/>
        </w:rPr>
        <w:t>. Donated $500 to Officer Chi of Baltimore Co. PD.</w:t>
      </w:r>
      <w:r w:rsidR="00846FE3">
        <w:rPr>
          <w:sz w:val="22"/>
          <w:szCs w:val="22"/>
        </w:rPr>
        <w:t xml:space="preserve">  Larry Ford asked if Towson ALR would like to use our post as the first stop on benefit ride on May 13, 2023.  Asking for coffee and donuts.  Approved.</w:t>
      </w:r>
    </w:p>
    <w:p w14:paraId="0F3CFFE5" w14:textId="77777777" w:rsidR="008B2E01" w:rsidRDefault="008B2E01">
      <w:pPr>
        <w:rPr>
          <w:sz w:val="22"/>
          <w:szCs w:val="22"/>
        </w:rPr>
      </w:pPr>
    </w:p>
    <w:p w14:paraId="2DA6D4CD" w14:textId="41C10FBF" w:rsidR="004A3A64" w:rsidRPr="00846FE3" w:rsidRDefault="00445437" w:rsidP="004E1CB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Riders: </w:t>
      </w:r>
      <w:r w:rsidR="002B0B56">
        <w:rPr>
          <w:b/>
          <w:sz w:val="22"/>
          <w:szCs w:val="22"/>
        </w:rPr>
        <w:t xml:space="preserve"> </w:t>
      </w:r>
      <w:r w:rsidR="00846FE3">
        <w:rPr>
          <w:bCs/>
          <w:sz w:val="22"/>
          <w:szCs w:val="22"/>
        </w:rPr>
        <w:t>Pellet grill raffle still ongoing.  Asked Legion to be able to use the old scout shed instead of buying a new shed.  Motion made and approved for Riders to use shed.</w:t>
      </w:r>
    </w:p>
    <w:p w14:paraId="5C588F30" w14:textId="7CE012F0" w:rsidR="00C26E38" w:rsidRDefault="004E1CBA" w:rsidP="004E1CBA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3E05A81" w14:textId="117F0578" w:rsidR="0053357C" w:rsidRPr="00776811" w:rsidRDefault="00776811" w:rsidP="001E5055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ick Call:  </w:t>
      </w:r>
      <w:r w:rsidR="00D814AB">
        <w:rPr>
          <w:sz w:val="22"/>
          <w:szCs w:val="22"/>
        </w:rPr>
        <w:t>Joseph E. Williams</w:t>
      </w:r>
      <w:r w:rsidR="009B5A1B">
        <w:rPr>
          <w:sz w:val="22"/>
          <w:szCs w:val="22"/>
        </w:rPr>
        <w:t xml:space="preserve">, </w:t>
      </w:r>
      <w:r w:rsidR="00295287">
        <w:rPr>
          <w:sz w:val="22"/>
          <w:szCs w:val="22"/>
        </w:rPr>
        <w:t>Donny Williams</w:t>
      </w:r>
      <w:r w:rsidR="00CB0408">
        <w:rPr>
          <w:sz w:val="22"/>
          <w:szCs w:val="22"/>
        </w:rPr>
        <w:t>,</w:t>
      </w:r>
      <w:r w:rsidR="00C259F1">
        <w:rPr>
          <w:sz w:val="22"/>
          <w:szCs w:val="22"/>
        </w:rPr>
        <w:t xml:space="preserve"> </w:t>
      </w:r>
      <w:r w:rsidR="00A26BD2">
        <w:rPr>
          <w:sz w:val="22"/>
          <w:szCs w:val="22"/>
        </w:rPr>
        <w:t>Bob Lloyd</w:t>
      </w:r>
      <w:r w:rsidR="00D20B38">
        <w:rPr>
          <w:sz w:val="22"/>
          <w:szCs w:val="22"/>
        </w:rPr>
        <w:t>.</w:t>
      </w:r>
      <w:r w:rsidR="00AB6A89">
        <w:rPr>
          <w:sz w:val="22"/>
          <w:szCs w:val="22"/>
        </w:rPr>
        <w:t xml:space="preserve">  </w:t>
      </w:r>
      <w:r w:rsidR="00846FE3">
        <w:rPr>
          <w:sz w:val="22"/>
          <w:szCs w:val="22"/>
        </w:rPr>
        <w:t>In memory-Joseph Panzer, John Curran, Bill McLaughlin.</w:t>
      </w:r>
      <w:r w:rsidR="00D81F12">
        <w:rPr>
          <w:sz w:val="22"/>
          <w:szCs w:val="22"/>
        </w:rPr>
        <w:t xml:space="preserve">  Observed moment of silence for these 3 losses.</w:t>
      </w:r>
    </w:p>
    <w:p w14:paraId="443E97C5" w14:textId="77777777" w:rsidR="00DD475D" w:rsidRDefault="00DD475D" w:rsidP="00F83CB2">
      <w:pPr>
        <w:rPr>
          <w:sz w:val="22"/>
          <w:szCs w:val="22"/>
        </w:rPr>
      </w:pPr>
    </w:p>
    <w:p w14:paraId="4C42B0DA" w14:textId="77777777" w:rsidR="004A3A64" w:rsidRDefault="00762401" w:rsidP="007023C9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ervice Officer:  </w:t>
      </w:r>
      <w:r w:rsidR="00A26BD2">
        <w:rPr>
          <w:sz w:val="22"/>
          <w:szCs w:val="22"/>
        </w:rPr>
        <w:t>Slot vacant.</w:t>
      </w:r>
      <w:r w:rsidR="00024DFD">
        <w:rPr>
          <w:sz w:val="22"/>
          <w:szCs w:val="22"/>
        </w:rPr>
        <w:t xml:space="preserve"> </w:t>
      </w:r>
    </w:p>
    <w:p w14:paraId="6F29474F" w14:textId="77777777" w:rsidR="00846FE3" w:rsidRPr="00A12731" w:rsidRDefault="00846FE3" w:rsidP="007023C9">
      <w:pPr>
        <w:rPr>
          <w:sz w:val="22"/>
          <w:szCs w:val="22"/>
        </w:rPr>
      </w:pPr>
    </w:p>
    <w:p w14:paraId="1FEC0AAA" w14:textId="51017CEC" w:rsidR="00F15BA5" w:rsidRDefault="00CC4DD8" w:rsidP="00D81F12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respondence:</w:t>
      </w:r>
      <w:r w:rsidR="00864780">
        <w:rPr>
          <w:b/>
          <w:sz w:val="22"/>
          <w:szCs w:val="22"/>
        </w:rPr>
        <w:t xml:space="preserve">  </w:t>
      </w:r>
    </w:p>
    <w:p w14:paraId="5B700599" w14:textId="5D35F8C5" w:rsidR="00D81F12" w:rsidRDefault="00D81F12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York County Veterans Affairs will have a wreath laying ceremony on Monday, May 29, 2023, 11:00am, at Goldstar Healing and Peace Garden, in York.</w:t>
      </w:r>
    </w:p>
    <w:p w14:paraId="56AD58F0" w14:textId="488C60E7" w:rsidR="00D81F12" w:rsidRPr="00D81F12" w:rsidRDefault="00D81F12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-14</w:t>
      </w:r>
      <w:r w:rsidRPr="00D81F12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 Annual Michael Heede Memorial Poker Run, July 15</w:t>
      </w:r>
      <w:r w:rsidRPr="00D81F12">
        <w:rPr>
          <w:bCs/>
          <w:sz w:val="22"/>
          <w:szCs w:val="22"/>
          <w:vertAlign w:val="superscript"/>
        </w:rPr>
        <w:t>th</w:t>
      </w:r>
      <w:r>
        <w:rPr>
          <w:bCs/>
          <w:sz w:val="22"/>
          <w:szCs w:val="22"/>
        </w:rPr>
        <w:t xml:space="preserve">.  Post will be a stop.  $200 sponsorship approved.  </w:t>
      </w:r>
    </w:p>
    <w:p w14:paraId="656661D2" w14:textId="4C466414" w:rsidR="00513E93" w:rsidRDefault="00513E93" w:rsidP="00513E93">
      <w:pPr>
        <w:jc w:val="center"/>
        <w:rPr>
          <w:b/>
          <w:sz w:val="22"/>
          <w:szCs w:val="22"/>
        </w:rPr>
      </w:pPr>
    </w:p>
    <w:p w14:paraId="59F2B595" w14:textId="2F73B7AF" w:rsidR="00740279" w:rsidRDefault="00D926BB" w:rsidP="00740279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Nominations:  </w:t>
      </w:r>
    </w:p>
    <w:p w14:paraId="189F3E09" w14:textId="1C7C4E27" w:rsidR="00D926BB" w:rsidRDefault="00D926BB" w:rsidP="00D926B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Mark Arnold nominated for Service Officer.  Mark has accepted nomination.  Mark has been appointed to be Service Officer now until election.</w:t>
      </w:r>
    </w:p>
    <w:p w14:paraId="69392735" w14:textId="129F7F7C" w:rsidR="00DC6221" w:rsidRDefault="00D926BB" w:rsidP="00D926B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E.C.</w:t>
      </w:r>
    </w:p>
    <w:p w14:paraId="288EBAD4" w14:textId="0D8EF380" w:rsidR="00D926BB" w:rsidRDefault="00D926BB" w:rsidP="00D926BB">
      <w:pPr>
        <w:rPr>
          <w:bCs/>
          <w:sz w:val="22"/>
          <w:szCs w:val="22"/>
        </w:rPr>
      </w:pPr>
      <w:r>
        <w:rPr>
          <w:b/>
          <w:sz w:val="22"/>
          <w:szCs w:val="22"/>
        </w:rPr>
        <w:t>-</w:t>
      </w:r>
      <w:r>
        <w:rPr>
          <w:bCs/>
          <w:sz w:val="22"/>
          <w:szCs w:val="22"/>
        </w:rPr>
        <w:t>Canteen House Rules Changes.</w:t>
      </w:r>
      <w:r w:rsidR="00FA4A86">
        <w:rPr>
          <w:bCs/>
          <w:sz w:val="22"/>
          <w:szCs w:val="22"/>
        </w:rPr>
        <w:t xml:space="preserve">  Changes have been discussed, modified, and approved.  Copies of changes will be made available upon request to any member.  A motion was made and passed to use a separate book to sign in people at events.</w:t>
      </w:r>
    </w:p>
    <w:p w14:paraId="40AC07BB" w14:textId="77777777" w:rsidR="00FA4A86" w:rsidRPr="00D926BB" w:rsidRDefault="00FA4A86" w:rsidP="00D926BB">
      <w:pPr>
        <w:rPr>
          <w:bCs/>
          <w:sz w:val="22"/>
          <w:szCs w:val="22"/>
        </w:rPr>
      </w:pPr>
    </w:p>
    <w:p w14:paraId="0787FF0C" w14:textId="77777777" w:rsidR="00D926BB" w:rsidRDefault="00D926BB" w:rsidP="00D926BB">
      <w:pPr>
        <w:rPr>
          <w:b/>
          <w:sz w:val="22"/>
          <w:szCs w:val="22"/>
        </w:rPr>
      </w:pPr>
    </w:p>
    <w:p w14:paraId="3B9340B2" w14:textId="77777777" w:rsidR="00D926BB" w:rsidRPr="00D926BB" w:rsidRDefault="00D926BB" w:rsidP="00D926BB">
      <w:pPr>
        <w:rPr>
          <w:b/>
          <w:sz w:val="22"/>
          <w:szCs w:val="22"/>
        </w:rPr>
      </w:pPr>
    </w:p>
    <w:p w14:paraId="722E1415" w14:textId="77777777" w:rsidR="00DC6221" w:rsidRDefault="00DC6221" w:rsidP="008352FB">
      <w:pPr>
        <w:rPr>
          <w:bCs/>
          <w:sz w:val="22"/>
          <w:szCs w:val="22"/>
        </w:rPr>
      </w:pPr>
    </w:p>
    <w:p w14:paraId="35810A12" w14:textId="30DA1CA4" w:rsidR="002D4EDB" w:rsidRPr="007C1B45" w:rsidRDefault="00DC6221" w:rsidP="008352FB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                                                                  </w:t>
      </w:r>
      <w:r w:rsidR="002D4EDB">
        <w:rPr>
          <w:sz w:val="22"/>
          <w:szCs w:val="22"/>
        </w:rPr>
        <w:t xml:space="preserve">  Respectfully submitted by,</w:t>
      </w:r>
    </w:p>
    <w:p w14:paraId="63C75931" w14:textId="50F924F4" w:rsidR="00C41A08" w:rsidRPr="00F03DA9" w:rsidRDefault="00A84F07" w:rsidP="00F03DA9">
      <w:pPr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</w:t>
      </w:r>
      <w:r>
        <w:rPr>
          <w:sz w:val="22"/>
          <w:szCs w:val="22"/>
          <w:u w:val="single"/>
        </w:rPr>
        <w:t>Jerry A. Barbour, Adjutant</w:t>
      </w:r>
    </w:p>
    <w:sectPr w:rsidR="00C41A08" w:rsidRPr="00F03DA9">
      <w:footerReference w:type="default" r:id="rId8"/>
      <w:pgSz w:w="12240" w:h="15840"/>
      <w:pgMar w:top="1440" w:right="720" w:bottom="51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E16F8F" w14:textId="77777777" w:rsidR="00E84179" w:rsidRDefault="00E84179" w:rsidP="008352FB">
      <w:r>
        <w:separator/>
      </w:r>
    </w:p>
  </w:endnote>
  <w:endnote w:type="continuationSeparator" w:id="0">
    <w:p w14:paraId="09C06437" w14:textId="77777777" w:rsidR="00E84179" w:rsidRDefault="00E84179" w:rsidP="0083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C1475" w14:textId="32C7CE99" w:rsidR="00AD5082" w:rsidRDefault="00AD5082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703CA6" w14:textId="77777777" w:rsidR="00E84179" w:rsidRDefault="00E84179" w:rsidP="008352FB">
      <w:r>
        <w:separator/>
      </w:r>
    </w:p>
  </w:footnote>
  <w:footnote w:type="continuationSeparator" w:id="0">
    <w:p w14:paraId="39731450" w14:textId="77777777" w:rsidR="00E84179" w:rsidRDefault="00E84179" w:rsidP="0083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2052F"/>
    <w:multiLevelType w:val="hybridMultilevel"/>
    <w:tmpl w:val="03FAFD2A"/>
    <w:lvl w:ilvl="0" w:tplc="5A142C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B263B"/>
    <w:multiLevelType w:val="hybridMultilevel"/>
    <w:tmpl w:val="59DE284C"/>
    <w:lvl w:ilvl="0" w:tplc="B5A4F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84638"/>
    <w:multiLevelType w:val="hybridMultilevel"/>
    <w:tmpl w:val="3A309306"/>
    <w:lvl w:ilvl="0" w:tplc="4F0E4F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883042"/>
    <w:multiLevelType w:val="hybridMultilevel"/>
    <w:tmpl w:val="B846E504"/>
    <w:lvl w:ilvl="0" w:tplc="3B44F5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953AC"/>
    <w:multiLevelType w:val="hybridMultilevel"/>
    <w:tmpl w:val="1F987344"/>
    <w:lvl w:ilvl="0" w:tplc="3EDABB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A009D"/>
    <w:multiLevelType w:val="hybridMultilevel"/>
    <w:tmpl w:val="1B0E6666"/>
    <w:lvl w:ilvl="0" w:tplc="AB5EA0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DOwMLIwMjEwNTBU0lEKTi0uzszPAykwrQUAR8HSKSwAAAA="/>
  </w:docVars>
  <w:rsids>
    <w:rsidRoot w:val="00A639C7"/>
    <w:rsid w:val="0000058A"/>
    <w:rsid w:val="00001EDC"/>
    <w:rsid w:val="00002034"/>
    <w:rsid w:val="00004EA9"/>
    <w:rsid w:val="000052DD"/>
    <w:rsid w:val="00014AC4"/>
    <w:rsid w:val="00024DFD"/>
    <w:rsid w:val="00025115"/>
    <w:rsid w:val="00031BC1"/>
    <w:rsid w:val="00036545"/>
    <w:rsid w:val="00044BD6"/>
    <w:rsid w:val="00047E92"/>
    <w:rsid w:val="00047EFC"/>
    <w:rsid w:val="0005127D"/>
    <w:rsid w:val="0005204F"/>
    <w:rsid w:val="00055A0F"/>
    <w:rsid w:val="000568E6"/>
    <w:rsid w:val="0005715B"/>
    <w:rsid w:val="0005782A"/>
    <w:rsid w:val="00057C37"/>
    <w:rsid w:val="00060CED"/>
    <w:rsid w:val="00066379"/>
    <w:rsid w:val="00066C9D"/>
    <w:rsid w:val="00070FC9"/>
    <w:rsid w:val="00073939"/>
    <w:rsid w:val="00084745"/>
    <w:rsid w:val="00085EA8"/>
    <w:rsid w:val="0009386E"/>
    <w:rsid w:val="00093FDE"/>
    <w:rsid w:val="000A065A"/>
    <w:rsid w:val="000A359A"/>
    <w:rsid w:val="000B220A"/>
    <w:rsid w:val="000B2D8B"/>
    <w:rsid w:val="000B3918"/>
    <w:rsid w:val="000B3F8F"/>
    <w:rsid w:val="000B571F"/>
    <w:rsid w:val="000B61C5"/>
    <w:rsid w:val="000C0493"/>
    <w:rsid w:val="000C1413"/>
    <w:rsid w:val="000C4CDA"/>
    <w:rsid w:val="000C4F84"/>
    <w:rsid w:val="000C6FD1"/>
    <w:rsid w:val="000C7BBD"/>
    <w:rsid w:val="000D717B"/>
    <w:rsid w:val="000E3611"/>
    <w:rsid w:val="000E391E"/>
    <w:rsid w:val="000F08A2"/>
    <w:rsid w:val="000F0A8A"/>
    <w:rsid w:val="000F26B3"/>
    <w:rsid w:val="000F36DB"/>
    <w:rsid w:val="0010748D"/>
    <w:rsid w:val="00110996"/>
    <w:rsid w:val="0011175F"/>
    <w:rsid w:val="001130B0"/>
    <w:rsid w:val="00113A53"/>
    <w:rsid w:val="001168C8"/>
    <w:rsid w:val="001169D0"/>
    <w:rsid w:val="001170EE"/>
    <w:rsid w:val="00121891"/>
    <w:rsid w:val="00122E60"/>
    <w:rsid w:val="00123CEB"/>
    <w:rsid w:val="001247F4"/>
    <w:rsid w:val="001331DF"/>
    <w:rsid w:val="001429D6"/>
    <w:rsid w:val="00142CBD"/>
    <w:rsid w:val="00143C3F"/>
    <w:rsid w:val="00146872"/>
    <w:rsid w:val="0015116D"/>
    <w:rsid w:val="001518E9"/>
    <w:rsid w:val="0015211E"/>
    <w:rsid w:val="00162AC0"/>
    <w:rsid w:val="0016457E"/>
    <w:rsid w:val="001654EE"/>
    <w:rsid w:val="00165C86"/>
    <w:rsid w:val="00166EA8"/>
    <w:rsid w:val="00167A37"/>
    <w:rsid w:val="00167EE3"/>
    <w:rsid w:val="00175331"/>
    <w:rsid w:val="001773C2"/>
    <w:rsid w:val="00177D91"/>
    <w:rsid w:val="001804E7"/>
    <w:rsid w:val="001828A4"/>
    <w:rsid w:val="00194159"/>
    <w:rsid w:val="001A0576"/>
    <w:rsid w:val="001A2932"/>
    <w:rsid w:val="001A67D1"/>
    <w:rsid w:val="001A6BB6"/>
    <w:rsid w:val="001B0665"/>
    <w:rsid w:val="001B06AA"/>
    <w:rsid w:val="001C0C42"/>
    <w:rsid w:val="001C3D97"/>
    <w:rsid w:val="001C5D82"/>
    <w:rsid w:val="001D24FE"/>
    <w:rsid w:val="001D2D90"/>
    <w:rsid w:val="001D458F"/>
    <w:rsid w:val="001D4C7E"/>
    <w:rsid w:val="001D502E"/>
    <w:rsid w:val="001D663B"/>
    <w:rsid w:val="001D7D8E"/>
    <w:rsid w:val="001E2835"/>
    <w:rsid w:val="001E4CF0"/>
    <w:rsid w:val="001E5055"/>
    <w:rsid w:val="001E77AF"/>
    <w:rsid w:val="001F3D06"/>
    <w:rsid w:val="00200AFA"/>
    <w:rsid w:val="00201425"/>
    <w:rsid w:val="00203F5C"/>
    <w:rsid w:val="002111F7"/>
    <w:rsid w:val="0021590F"/>
    <w:rsid w:val="002226D7"/>
    <w:rsid w:val="0023587A"/>
    <w:rsid w:val="00236EDC"/>
    <w:rsid w:val="00240340"/>
    <w:rsid w:val="0024175A"/>
    <w:rsid w:val="00241DCC"/>
    <w:rsid w:val="00246AC2"/>
    <w:rsid w:val="0024765E"/>
    <w:rsid w:val="00254EDB"/>
    <w:rsid w:val="00255D9F"/>
    <w:rsid w:val="0026096B"/>
    <w:rsid w:val="00261631"/>
    <w:rsid w:val="0026307C"/>
    <w:rsid w:val="002651BA"/>
    <w:rsid w:val="00265311"/>
    <w:rsid w:val="002700E7"/>
    <w:rsid w:val="00270AEE"/>
    <w:rsid w:val="00270B4E"/>
    <w:rsid w:val="00271CDD"/>
    <w:rsid w:val="00273B84"/>
    <w:rsid w:val="00275E72"/>
    <w:rsid w:val="00281B4D"/>
    <w:rsid w:val="002826FD"/>
    <w:rsid w:val="00283396"/>
    <w:rsid w:val="002834F9"/>
    <w:rsid w:val="002845C2"/>
    <w:rsid w:val="00285722"/>
    <w:rsid w:val="002869C0"/>
    <w:rsid w:val="00291803"/>
    <w:rsid w:val="00292A83"/>
    <w:rsid w:val="00293354"/>
    <w:rsid w:val="00295287"/>
    <w:rsid w:val="00296770"/>
    <w:rsid w:val="00296E03"/>
    <w:rsid w:val="00296FF1"/>
    <w:rsid w:val="002979D7"/>
    <w:rsid w:val="002A0A20"/>
    <w:rsid w:val="002A13C1"/>
    <w:rsid w:val="002A765A"/>
    <w:rsid w:val="002A79E3"/>
    <w:rsid w:val="002B0B56"/>
    <w:rsid w:val="002B1094"/>
    <w:rsid w:val="002B12F3"/>
    <w:rsid w:val="002B2936"/>
    <w:rsid w:val="002B4FC8"/>
    <w:rsid w:val="002B5E0C"/>
    <w:rsid w:val="002B7880"/>
    <w:rsid w:val="002C15F0"/>
    <w:rsid w:val="002C253C"/>
    <w:rsid w:val="002C6A23"/>
    <w:rsid w:val="002D0E73"/>
    <w:rsid w:val="002D4EDB"/>
    <w:rsid w:val="002D5A7B"/>
    <w:rsid w:val="002D5F9F"/>
    <w:rsid w:val="002E0905"/>
    <w:rsid w:val="002E1C92"/>
    <w:rsid w:val="002E2B09"/>
    <w:rsid w:val="002E41E7"/>
    <w:rsid w:val="002E4392"/>
    <w:rsid w:val="002E6155"/>
    <w:rsid w:val="002E7036"/>
    <w:rsid w:val="002F6EDA"/>
    <w:rsid w:val="003025FE"/>
    <w:rsid w:val="0030454A"/>
    <w:rsid w:val="00304F33"/>
    <w:rsid w:val="00305992"/>
    <w:rsid w:val="003060EC"/>
    <w:rsid w:val="00306ACE"/>
    <w:rsid w:val="00307A07"/>
    <w:rsid w:val="00312126"/>
    <w:rsid w:val="003160AA"/>
    <w:rsid w:val="00316183"/>
    <w:rsid w:val="003162F6"/>
    <w:rsid w:val="0031659D"/>
    <w:rsid w:val="00316C6F"/>
    <w:rsid w:val="00320B4B"/>
    <w:rsid w:val="0032120B"/>
    <w:rsid w:val="003216D2"/>
    <w:rsid w:val="003219AA"/>
    <w:rsid w:val="003234D7"/>
    <w:rsid w:val="00325748"/>
    <w:rsid w:val="00327DF3"/>
    <w:rsid w:val="00332276"/>
    <w:rsid w:val="00332E58"/>
    <w:rsid w:val="00333904"/>
    <w:rsid w:val="00337AC2"/>
    <w:rsid w:val="0034259B"/>
    <w:rsid w:val="00343F9E"/>
    <w:rsid w:val="0034511A"/>
    <w:rsid w:val="003454FA"/>
    <w:rsid w:val="0035175A"/>
    <w:rsid w:val="0035180B"/>
    <w:rsid w:val="0035315A"/>
    <w:rsid w:val="00353B6D"/>
    <w:rsid w:val="0035409C"/>
    <w:rsid w:val="003629D2"/>
    <w:rsid w:val="0036395B"/>
    <w:rsid w:val="00365BCB"/>
    <w:rsid w:val="003660B3"/>
    <w:rsid w:val="00366CE3"/>
    <w:rsid w:val="00372737"/>
    <w:rsid w:val="00373694"/>
    <w:rsid w:val="00382295"/>
    <w:rsid w:val="00382F20"/>
    <w:rsid w:val="0038779F"/>
    <w:rsid w:val="003934A0"/>
    <w:rsid w:val="00394FE2"/>
    <w:rsid w:val="00396279"/>
    <w:rsid w:val="00397A3F"/>
    <w:rsid w:val="003A074E"/>
    <w:rsid w:val="003A3EEA"/>
    <w:rsid w:val="003A3F1E"/>
    <w:rsid w:val="003A3F94"/>
    <w:rsid w:val="003B06BC"/>
    <w:rsid w:val="003B1276"/>
    <w:rsid w:val="003B32AE"/>
    <w:rsid w:val="003C1754"/>
    <w:rsid w:val="003C2D65"/>
    <w:rsid w:val="003C3752"/>
    <w:rsid w:val="003C43CA"/>
    <w:rsid w:val="003C5216"/>
    <w:rsid w:val="003D31B1"/>
    <w:rsid w:val="003D5C2D"/>
    <w:rsid w:val="003E0280"/>
    <w:rsid w:val="003E06B6"/>
    <w:rsid w:val="003E1036"/>
    <w:rsid w:val="003E1534"/>
    <w:rsid w:val="003E2076"/>
    <w:rsid w:val="003E5DDE"/>
    <w:rsid w:val="003E7EE6"/>
    <w:rsid w:val="003F10F8"/>
    <w:rsid w:val="003F2D6E"/>
    <w:rsid w:val="003F2F10"/>
    <w:rsid w:val="003F33B8"/>
    <w:rsid w:val="0040297F"/>
    <w:rsid w:val="00406F76"/>
    <w:rsid w:val="004113FC"/>
    <w:rsid w:val="004123E6"/>
    <w:rsid w:val="00412699"/>
    <w:rsid w:val="004138B6"/>
    <w:rsid w:val="004146AF"/>
    <w:rsid w:val="00414EF9"/>
    <w:rsid w:val="004219ED"/>
    <w:rsid w:val="00424255"/>
    <w:rsid w:val="0042581B"/>
    <w:rsid w:val="004272B7"/>
    <w:rsid w:val="00427997"/>
    <w:rsid w:val="004406C0"/>
    <w:rsid w:val="00440947"/>
    <w:rsid w:val="00440BE1"/>
    <w:rsid w:val="004414B8"/>
    <w:rsid w:val="0044172E"/>
    <w:rsid w:val="00445437"/>
    <w:rsid w:val="004454D0"/>
    <w:rsid w:val="00446054"/>
    <w:rsid w:val="00450442"/>
    <w:rsid w:val="00453352"/>
    <w:rsid w:val="00454616"/>
    <w:rsid w:val="00454CA6"/>
    <w:rsid w:val="00457BB7"/>
    <w:rsid w:val="004604D8"/>
    <w:rsid w:val="00463044"/>
    <w:rsid w:val="00463131"/>
    <w:rsid w:val="00463C0E"/>
    <w:rsid w:val="00464064"/>
    <w:rsid w:val="00473668"/>
    <w:rsid w:val="00473C16"/>
    <w:rsid w:val="00477C8D"/>
    <w:rsid w:val="00481A4A"/>
    <w:rsid w:val="00483A3F"/>
    <w:rsid w:val="004845BC"/>
    <w:rsid w:val="00490969"/>
    <w:rsid w:val="004922E2"/>
    <w:rsid w:val="00492F4E"/>
    <w:rsid w:val="00495529"/>
    <w:rsid w:val="00497510"/>
    <w:rsid w:val="004A08BD"/>
    <w:rsid w:val="004A3234"/>
    <w:rsid w:val="004A3A01"/>
    <w:rsid w:val="004A3A64"/>
    <w:rsid w:val="004A40CE"/>
    <w:rsid w:val="004A739E"/>
    <w:rsid w:val="004B1A4D"/>
    <w:rsid w:val="004B1BD4"/>
    <w:rsid w:val="004B3B6E"/>
    <w:rsid w:val="004B3E62"/>
    <w:rsid w:val="004C00E3"/>
    <w:rsid w:val="004C0914"/>
    <w:rsid w:val="004C0D30"/>
    <w:rsid w:val="004C1A40"/>
    <w:rsid w:val="004C21BF"/>
    <w:rsid w:val="004D142F"/>
    <w:rsid w:val="004D225D"/>
    <w:rsid w:val="004D3E7D"/>
    <w:rsid w:val="004D5C15"/>
    <w:rsid w:val="004D60E0"/>
    <w:rsid w:val="004D751E"/>
    <w:rsid w:val="004E191D"/>
    <w:rsid w:val="004E1CBA"/>
    <w:rsid w:val="004F61B4"/>
    <w:rsid w:val="00503B86"/>
    <w:rsid w:val="00507EAC"/>
    <w:rsid w:val="0051101C"/>
    <w:rsid w:val="005116E9"/>
    <w:rsid w:val="00513E93"/>
    <w:rsid w:val="00522784"/>
    <w:rsid w:val="0052718E"/>
    <w:rsid w:val="00532091"/>
    <w:rsid w:val="0053357C"/>
    <w:rsid w:val="005347F0"/>
    <w:rsid w:val="00534B74"/>
    <w:rsid w:val="00534BC4"/>
    <w:rsid w:val="0053586A"/>
    <w:rsid w:val="005362E9"/>
    <w:rsid w:val="00542149"/>
    <w:rsid w:val="00543007"/>
    <w:rsid w:val="00543010"/>
    <w:rsid w:val="00553B4A"/>
    <w:rsid w:val="005550B9"/>
    <w:rsid w:val="005571FB"/>
    <w:rsid w:val="0055744E"/>
    <w:rsid w:val="005615E6"/>
    <w:rsid w:val="00563A1E"/>
    <w:rsid w:val="00570EBE"/>
    <w:rsid w:val="005724FF"/>
    <w:rsid w:val="00573AC0"/>
    <w:rsid w:val="00574545"/>
    <w:rsid w:val="0057483A"/>
    <w:rsid w:val="00575771"/>
    <w:rsid w:val="005831FA"/>
    <w:rsid w:val="0058391C"/>
    <w:rsid w:val="00583E49"/>
    <w:rsid w:val="005841E5"/>
    <w:rsid w:val="00585A97"/>
    <w:rsid w:val="00595DF0"/>
    <w:rsid w:val="005A5C2D"/>
    <w:rsid w:val="005A636F"/>
    <w:rsid w:val="005A7313"/>
    <w:rsid w:val="005B2761"/>
    <w:rsid w:val="005B4A66"/>
    <w:rsid w:val="005B553D"/>
    <w:rsid w:val="005B7D26"/>
    <w:rsid w:val="005B7F63"/>
    <w:rsid w:val="005C39C8"/>
    <w:rsid w:val="005C7236"/>
    <w:rsid w:val="005D07B0"/>
    <w:rsid w:val="005D081A"/>
    <w:rsid w:val="005D39DF"/>
    <w:rsid w:val="005D573F"/>
    <w:rsid w:val="005D711C"/>
    <w:rsid w:val="005E12D0"/>
    <w:rsid w:val="005E1832"/>
    <w:rsid w:val="005E2179"/>
    <w:rsid w:val="005E685B"/>
    <w:rsid w:val="005F11BA"/>
    <w:rsid w:val="005F13B1"/>
    <w:rsid w:val="005F3776"/>
    <w:rsid w:val="005F7F86"/>
    <w:rsid w:val="00602808"/>
    <w:rsid w:val="00602E35"/>
    <w:rsid w:val="00604632"/>
    <w:rsid w:val="00605B2F"/>
    <w:rsid w:val="00605EA2"/>
    <w:rsid w:val="0060659C"/>
    <w:rsid w:val="0060725B"/>
    <w:rsid w:val="00607D1C"/>
    <w:rsid w:val="00615F8F"/>
    <w:rsid w:val="00615FC0"/>
    <w:rsid w:val="00620188"/>
    <w:rsid w:val="006235DB"/>
    <w:rsid w:val="00623742"/>
    <w:rsid w:val="00625C6A"/>
    <w:rsid w:val="00626820"/>
    <w:rsid w:val="006326D5"/>
    <w:rsid w:val="006333A0"/>
    <w:rsid w:val="00636177"/>
    <w:rsid w:val="00641003"/>
    <w:rsid w:val="0064263E"/>
    <w:rsid w:val="006444AA"/>
    <w:rsid w:val="00647EF4"/>
    <w:rsid w:val="00647FA0"/>
    <w:rsid w:val="00650366"/>
    <w:rsid w:val="00652341"/>
    <w:rsid w:val="00654115"/>
    <w:rsid w:val="006619A4"/>
    <w:rsid w:val="00670B33"/>
    <w:rsid w:val="00673546"/>
    <w:rsid w:val="00673DBC"/>
    <w:rsid w:val="00676B5A"/>
    <w:rsid w:val="0067736A"/>
    <w:rsid w:val="006809CF"/>
    <w:rsid w:val="0068263B"/>
    <w:rsid w:val="00682B14"/>
    <w:rsid w:val="006906BC"/>
    <w:rsid w:val="00696C81"/>
    <w:rsid w:val="00697B81"/>
    <w:rsid w:val="006A28DD"/>
    <w:rsid w:val="006A321D"/>
    <w:rsid w:val="006A4531"/>
    <w:rsid w:val="006A492C"/>
    <w:rsid w:val="006A616A"/>
    <w:rsid w:val="006B5D67"/>
    <w:rsid w:val="006B76E1"/>
    <w:rsid w:val="006C0387"/>
    <w:rsid w:val="006C21B4"/>
    <w:rsid w:val="006C42BF"/>
    <w:rsid w:val="006C4431"/>
    <w:rsid w:val="006D0AD5"/>
    <w:rsid w:val="006D0D3F"/>
    <w:rsid w:val="006D0E7F"/>
    <w:rsid w:val="006D11A5"/>
    <w:rsid w:val="006D2070"/>
    <w:rsid w:val="006D3D98"/>
    <w:rsid w:val="006D5224"/>
    <w:rsid w:val="006D757A"/>
    <w:rsid w:val="006E19DF"/>
    <w:rsid w:val="006E5C8D"/>
    <w:rsid w:val="006E5F45"/>
    <w:rsid w:val="006F5149"/>
    <w:rsid w:val="006F7EDF"/>
    <w:rsid w:val="00700AA6"/>
    <w:rsid w:val="007023C9"/>
    <w:rsid w:val="007036FF"/>
    <w:rsid w:val="00705ED5"/>
    <w:rsid w:val="00711CC3"/>
    <w:rsid w:val="00713083"/>
    <w:rsid w:val="0071371F"/>
    <w:rsid w:val="00720EBC"/>
    <w:rsid w:val="00733846"/>
    <w:rsid w:val="007366A5"/>
    <w:rsid w:val="00740279"/>
    <w:rsid w:val="00743458"/>
    <w:rsid w:val="00745632"/>
    <w:rsid w:val="00750943"/>
    <w:rsid w:val="007510C2"/>
    <w:rsid w:val="00754D10"/>
    <w:rsid w:val="007602CA"/>
    <w:rsid w:val="00760397"/>
    <w:rsid w:val="007616A1"/>
    <w:rsid w:val="00762401"/>
    <w:rsid w:val="00763391"/>
    <w:rsid w:val="00767404"/>
    <w:rsid w:val="00772D7C"/>
    <w:rsid w:val="00774AD3"/>
    <w:rsid w:val="00774B5A"/>
    <w:rsid w:val="007758C5"/>
    <w:rsid w:val="00776811"/>
    <w:rsid w:val="00780E9B"/>
    <w:rsid w:val="0078124E"/>
    <w:rsid w:val="007827C0"/>
    <w:rsid w:val="00783607"/>
    <w:rsid w:val="00784F64"/>
    <w:rsid w:val="00790C01"/>
    <w:rsid w:val="007935D4"/>
    <w:rsid w:val="00793733"/>
    <w:rsid w:val="0079449F"/>
    <w:rsid w:val="0079660F"/>
    <w:rsid w:val="007A0E47"/>
    <w:rsid w:val="007A21A0"/>
    <w:rsid w:val="007A23C6"/>
    <w:rsid w:val="007A294E"/>
    <w:rsid w:val="007A4E12"/>
    <w:rsid w:val="007B48BB"/>
    <w:rsid w:val="007B5657"/>
    <w:rsid w:val="007C0F79"/>
    <w:rsid w:val="007C1B45"/>
    <w:rsid w:val="007C2633"/>
    <w:rsid w:val="007C2CD0"/>
    <w:rsid w:val="007C2EB1"/>
    <w:rsid w:val="007C3AAC"/>
    <w:rsid w:val="007C6FE9"/>
    <w:rsid w:val="007D7868"/>
    <w:rsid w:val="007F1E55"/>
    <w:rsid w:val="007F420F"/>
    <w:rsid w:val="007F4F59"/>
    <w:rsid w:val="007F7B48"/>
    <w:rsid w:val="008013A5"/>
    <w:rsid w:val="00802918"/>
    <w:rsid w:val="00805046"/>
    <w:rsid w:val="008160E5"/>
    <w:rsid w:val="008201FD"/>
    <w:rsid w:val="00822B3F"/>
    <w:rsid w:val="008230DA"/>
    <w:rsid w:val="00830ED2"/>
    <w:rsid w:val="00832F20"/>
    <w:rsid w:val="00833EFB"/>
    <w:rsid w:val="008352FB"/>
    <w:rsid w:val="00836AAC"/>
    <w:rsid w:val="00837B9C"/>
    <w:rsid w:val="00843D8F"/>
    <w:rsid w:val="008445D4"/>
    <w:rsid w:val="00846FE3"/>
    <w:rsid w:val="00850E17"/>
    <w:rsid w:val="00851C05"/>
    <w:rsid w:val="008534AA"/>
    <w:rsid w:val="00857335"/>
    <w:rsid w:val="008632D3"/>
    <w:rsid w:val="00863875"/>
    <w:rsid w:val="00864780"/>
    <w:rsid w:val="00870EB1"/>
    <w:rsid w:val="0087405A"/>
    <w:rsid w:val="00875592"/>
    <w:rsid w:val="00875DC0"/>
    <w:rsid w:val="00881F76"/>
    <w:rsid w:val="00884D4B"/>
    <w:rsid w:val="00887712"/>
    <w:rsid w:val="00890162"/>
    <w:rsid w:val="00894692"/>
    <w:rsid w:val="0089516F"/>
    <w:rsid w:val="008A2D57"/>
    <w:rsid w:val="008B10B2"/>
    <w:rsid w:val="008B2C3F"/>
    <w:rsid w:val="008B2E01"/>
    <w:rsid w:val="008B4042"/>
    <w:rsid w:val="008B5A6E"/>
    <w:rsid w:val="008C0B68"/>
    <w:rsid w:val="008C2AFC"/>
    <w:rsid w:val="008D038F"/>
    <w:rsid w:val="008D5BAE"/>
    <w:rsid w:val="008E1AFC"/>
    <w:rsid w:val="008F2033"/>
    <w:rsid w:val="008F4B80"/>
    <w:rsid w:val="008F70C9"/>
    <w:rsid w:val="00901039"/>
    <w:rsid w:val="00902F2A"/>
    <w:rsid w:val="009037D9"/>
    <w:rsid w:val="00905A06"/>
    <w:rsid w:val="009118AB"/>
    <w:rsid w:val="0091565B"/>
    <w:rsid w:val="009164D3"/>
    <w:rsid w:val="009212AD"/>
    <w:rsid w:val="0092209E"/>
    <w:rsid w:val="00925EBD"/>
    <w:rsid w:val="0093556B"/>
    <w:rsid w:val="00937AB0"/>
    <w:rsid w:val="00941D8F"/>
    <w:rsid w:val="0094221F"/>
    <w:rsid w:val="0094374C"/>
    <w:rsid w:val="0094639C"/>
    <w:rsid w:val="00951C25"/>
    <w:rsid w:val="00952125"/>
    <w:rsid w:val="0095581A"/>
    <w:rsid w:val="00957D66"/>
    <w:rsid w:val="009606E4"/>
    <w:rsid w:val="00960A72"/>
    <w:rsid w:val="0096343B"/>
    <w:rsid w:val="009732BF"/>
    <w:rsid w:val="009734AE"/>
    <w:rsid w:val="00973619"/>
    <w:rsid w:val="00973FF8"/>
    <w:rsid w:val="00974313"/>
    <w:rsid w:val="00974C30"/>
    <w:rsid w:val="009914D7"/>
    <w:rsid w:val="009919D1"/>
    <w:rsid w:val="009964E2"/>
    <w:rsid w:val="00996C06"/>
    <w:rsid w:val="009A7C01"/>
    <w:rsid w:val="009B0421"/>
    <w:rsid w:val="009B20E1"/>
    <w:rsid w:val="009B3A3F"/>
    <w:rsid w:val="009B4BA6"/>
    <w:rsid w:val="009B5A1B"/>
    <w:rsid w:val="009B5AF1"/>
    <w:rsid w:val="009B64F7"/>
    <w:rsid w:val="009B721D"/>
    <w:rsid w:val="009B7BC5"/>
    <w:rsid w:val="009C43C3"/>
    <w:rsid w:val="009C5B1F"/>
    <w:rsid w:val="009D05AB"/>
    <w:rsid w:val="009D0995"/>
    <w:rsid w:val="009D0B78"/>
    <w:rsid w:val="009D1804"/>
    <w:rsid w:val="009D378C"/>
    <w:rsid w:val="009D3B7B"/>
    <w:rsid w:val="009D5D73"/>
    <w:rsid w:val="009E0D40"/>
    <w:rsid w:val="009E2243"/>
    <w:rsid w:val="009E5CB2"/>
    <w:rsid w:val="009E6587"/>
    <w:rsid w:val="009F169F"/>
    <w:rsid w:val="009F295F"/>
    <w:rsid w:val="009F65DF"/>
    <w:rsid w:val="00A0180E"/>
    <w:rsid w:val="00A025A8"/>
    <w:rsid w:val="00A03355"/>
    <w:rsid w:val="00A04A4C"/>
    <w:rsid w:val="00A0613F"/>
    <w:rsid w:val="00A06508"/>
    <w:rsid w:val="00A10762"/>
    <w:rsid w:val="00A12731"/>
    <w:rsid w:val="00A16821"/>
    <w:rsid w:val="00A20E5F"/>
    <w:rsid w:val="00A25B22"/>
    <w:rsid w:val="00A25EC9"/>
    <w:rsid w:val="00A26BD2"/>
    <w:rsid w:val="00A309B5"/>
    <w:rsid w:val="00A30E2D"/>
    <w:rsid w:val="00A323F8"/>
    <w:rsid w:val="00A32CB7"/>
    <w:rsid w:val="00A35715"/>
    <w:rsid w:val="00A3684E"/>
    <w:rsid w:val="00A40A76"/>
    <w:rsid w:val="00A451F0"/>
    <w:rsid w:val="00A46BB9"/>
    <w:rsid w:val="00A46D5B"/>
    <w:rsid w:val="00A47818"/>
    <w:rsid w:val="00A50A12"/>
    <w:rsid w:val="00A55ED5"/>
    <w:rsid w:val="00A57A92"/>
    <w:rsid w:val="00A637F6"/>
    <w:rsid w:val="00A639C7"/>
    <w:rsid w:val="00A67CA0"/>
    <w:rsid w:val="00A706D0"/>
    <w:rsid w:val="00A70F57"/>
    <w:rsid w:val="00A7104F"/>
    <w:rsid w:val="00A71E38"/>
    <w:rsid w:val="00A73352"/>
    <w:rsid w:val="00A75394"/>
    <w:rsid w:val="00A76281"/>
    <w:rsid w:val="00A767EF"/>
    <w:rsid w:val="00A84F07"/>
    <w:rsid w:val="00A850ED"/>
    <w:rsid w:val="00A90606"/>
    <w:rsid w:val="00A95290"/>
    <w:rsid w:val="00A97D24"/>
    <w:rsid w:val="00AA201F"/>
    <w:rsid w:val="00AB1929"/>
    <w:rsid w:val="00AB2AA3"/>
    <w:rsid w:val="00AB3092"/>
    <w:rsid w:val="00AB31DB"/>
    <w:rsid w:val="00AB349F"/>
    <w:rsid w:val="00AB388C"/>
    <w:rsid w:val="00AB4EEE"/>
    <w:rsid w:val="00AB6A89"/>
    <w:rsid w:val="00AC52AC"/>
    <w:rsid w:val="00AC7405"/>
    <w:rsid w:val="00AC7A69"/>
    <w:rsid w:val="00AD0E63"/>
    <w:rsid w:val="00AD5082"/>
    <w:rsid w:val="00AD56BB"/>
    <w:rsid w:val="00AD7ABD"/>
    <w:rsid w:val="00AE1DAB"/>
    <w:rsid w:val="00AE787D"/>
    <w:rsid w:val="00AF0284"/>
    <w:rsid w:val="00AF58A7"/>
    <w:rsid w:val="00AF5E1F"/>
    <w:rsid w:val="00AF6C27"/>
    <w:rsid w:val="00AF78D0"/>
    <w:rsid w:val="00B012C9"/>
    <w:rsid w:val="00B135FD"/>
    <w:rsid w:val="00B16410"/>
    <w:rsid w:val="00B16C82"/>
    <w:rsid w:val="00B17C00"/>
    <w:rsid w:val="00B213DC"/>
    <w:rsid w:val="00B22A3B"/>
    <w:rsid w:val="00B23AFC"/>
    <w:rsid w:val="00B23CA8"/>
    <w:rsid w:val="00B25D9F"/>
    <w:rsid w:val="00B33D1D"/>
    <w:rsid w:val="00B34D0F"/>
    <w:rsid w:val="00B412F7"/>
    <w:rsid w:val="00B41BB5"/>
    <w:rsid w:val="00B449AE"/>
    <w:rsid w:val="00B4669A"/>
    <w:rsid w:val="00B52003"/>
    <w:rsid w:val="00B53960"/>
    <w:rsid w:val="00B54853"/>
    <w:rsid w:val="00B56FF6"/>
    <w:rsid w:val="00B60ECE"/>
    <w:rsid w:val="00B64BA8"/>
    <w:rsid w:val="00B67DE9"/>
    <w:rsid w:val="00B703E0"/>
    <w:rsid w:val="00B747CF"/>
    <w:rsid w:val="00B76DF3"/>
    <w:rsid w:val="00B81379"/>
    <w:rsid w:val="00B8279B"/>
    <w:rsid w:val="00B83161"/>
    <w:rsid w:val="00B942CE"/>
    <w:rsid w:val="00BA05E7"/>
    <w:rsid w:val="00BA32B6"/>
    <w:rsid w:val="00BA457C"/>
    <w:rsid w:val="00BA4685"/>
    <w:rsid w:val="00BA4D57"/>
    <w:rsid w:val="00BA6DCE"/>
    <w:rsid w:val="00BB07B3"/>
    <w:rsid w:val="00BB161B"/>
    <w:rsid w:val="00BB2B12"/>
    <w:rsid w:val="00BB7BB1"/>
    <w:rsid w:val="00BC0E8B"/>
    <w:rsid w:val="00BC1657"/>
    <w:rsid w:val="00BC43C1"/>
    <w:rsid w:val="00BC4B9C"/>
    <w:rsid w:val="00BC63E0"/>
    <w:rsid w:val="00BC78FB"/>
    <w:rsid w:val="00BD0445"/>
    <w:rsid w:val="00BD06BF"/>
    <w:rsid w:val="00BD2AA9"/>
    <w:rsid w:val="00BD3513"/>
    <w:rsid w:val="00BD7D2D"/>
    <w:rsid w:val="00BD7F4D"/>
    <w:rsid w:val="00BE0444"/>
    <w:rsid w:val="00BE41AE"/>
    <w:rsid w:val="00BE43AC"/>
    <w:rsid w:val="00BE5924"/>
    <w:rsid w:val="00BE73F5"/>
    <w:rsid w:val="00BF081C"/>
    <w:rsid w:val="00BF4FA4"/>
    <w:rsid w:val="00BF5224"/>
    <w:rsid w:val="00BF5C7C"/>
    <w:rsid w:val="00C02AC6"/>
    <w:rsid w:val="00C05043"/>
    <w:rsid w:val="00C10FFF"/>
    <w:rsid w:val="00C11072"/>
    <w:rsid w:val="00C1239B"/>
    <w:rsid w:val="00C13975"/>
    <w:rsid w:val="00C14960"/>
    <w:rsid w:val="00C149DC"/>
    <w:rsid w:val="00C1659D"/>
    <w:rsid w:val="00C16E37"/>
    <w:rsid w:val="00C17AD6"/>
    <w:rsid w:val="00C228F2"/>
    <w:rsid w:val="00C259F1"/>
    <w:rsid w:val="00C25AF6"/>
    <w:rsid w:val="00C26E38"/>
    <w:rsid w:val="00C27B06"/>
    <w:rsid w:val="00C300C0"/>
    <w:rsid w:val="00C346B2"/>
    <w:rsid w:val="00C37A65"/>
    <w:rsid w:val="00C40268"/>
    <w:rsid w:val="00C41097"/>
    <w:rsid w:val="00C41A08"/>
    <w:rsid w:val="00C41B58"/>
    <w:rsid w:val="00C45381"/>
    <w:rsid w:val="00C455F5"/>
    <w:rsid w:val="00C4595A"/>
    <w:rsid w:val="00C45E62"/>
    <w:rsid w:val="00C46090"/>
    <w:rsid w:val="00C47097"/>
    <w:rsid w:val="00C500DB"/>
    <w:rsid w:val="00C5190E"/>
    <w:rsid w:val="00C52DDC"/>
    <w:rsid w:val="00C54F26"/>
    <w:rsid w:val="00C5626F"/>
    <w:rsid w:val="00C56778"/>
    <w:rsid w:val="00C60E41"/>
    <w:rsid w:val="00C619B8"/>
    <w:rsid w:val="00C61F1E"/>
    <w:rsid w:val="00C62BF4"/>
    <w:rsid w:val="00C65274"/>
    <w:rsid w:val="00C70883"/>
    <w:rsid w:val="00C71D23"/>
    <w:rsid w:val="00C721DC"/>
    <w:rsid w:val="00C80121"/>
    <w:rsid w:val="00C80E7E"/>
    <w:rsid w:val="00C82442"/>
    <w:rsid w:val="00C83A0B"/>
    <w:rsid w:val="00C9205B"/>
    <w:rsid w:val="00C93470"/>
    <w:rsid w:val="00C9374E"/>
    <w:rsid w:val="00C94F22"/>
    <w:rsid w:val="00C960B5"/>
    <w:rsid w:val="00CA2EB5"/>
    <w:rsid w:val="00CB0408"/>
    <w:rsid w:val="00CB1CAC"/>
    <w:rsid w:val="00CB3EA6"/>
    <w:rsid w:val="00CB4D83"/>
    <w:rsid w:val="00CC3B0E"/>
    <w:rsid w:val="00CC3E4F"/>
    <w:rsid w:val="00CC4DD8"/>
    <w:rsid w:val="00CC4EB2"/>
    <w:rsid w:val="00CC627E"/>
    <w:rsid w:val="00CD1C7E"/>
    <w:rsid w:val="00CD395E"/>
    <w:rsid w:val="00CD3F19"/>
    <w:rsid w:val="00CE0BE7"/>
    <w:rsid w:val="00CE438D"/>
    <w:rsid w:val="00CE46AF"/>
    <w:rsid w:val="00CE6A30"/>
    <w:rsid w:val="00CF09C6"/>
    <w:rsid w:val="00CF26BB"/>
    <w:rsid w:val="00CF322E"/>
    <w:rsid w:val="00CF791F"/>
    <w:rsid w:val="00D038B0"/>
    <w:rsid w:val="00D06C45"/>
    <w:rsid w:val="00D10910"/>
    <w:rsid w:val="00D10D5F"/>
    <w:rsid w:val="00D13473"/>
    <w:rsid w:val="00D14998"/>
    <w:rsid w:val="00D15EB6"/>
    <w:rsid w:val="00D20B38"/>
    <w:rsid w:val="00D21FA1"/>
    <w:rsid w:val="00D24657"/>
    <w:rsid w:val="00D31AB1"/>
    <w:rsid w:val="00D336C5"/>
    <w:rsid w:val="00D35DC9"/>
    <w:rsid w:val="00D4031B"/>
    <w:rsid w:val="00D4087F"/>
    <w:rsid w:val="00D420CF"/>
    <w:rsid w:val="00D42D2D"/>
    <w:rsid w:val="00D43485"/>
    <w:rsid w:val="00D4730C"/>
    <w:rsid w:val="00D51C68"/>
    <w:rsid w:val="00D522E1"/>
    <w:rsid w:val="00D53110"/>
    <w:rsid w:val="00D53522"/>
    <w:rsid w:val="00D60BF6"/>
    <w:rsid w:val="00D60ED6"/>
    <w:rsid w:val="00D639EB"/>
    <w:rsid w:val="00D64C4D"/>
    <w:rsid w:val="00D64FAF"/>
    <w:rsid w:val="00D6758D"/>
    <w:rsid w:val="00D72058"/>
    <w:rsid w:val="00D80308"/>
    <w:rsid w:val="00D814AB"/>
    <w:rsid w:val="00D81991"/>
    <w:rsid w:val="00D81F12"/>
    <w:rsid w:val="00D87D84"/>
    <w:rsid w:val="00D90615"/>
    <w:rsid w:val="00D926BB"/>
    <w:rsid w:val="00D94336"/>
    <w:rsid w:val="00DA1D65"/>
    <w:rsid w:val="00DA1E55"/>
    <w:rsid w:val="00DA5A11"/>
    <w:rsid w:val="00DB031D"/>
    <w:rsid w:val="00DB184E"/>
    <w:rsid w:val="00DB2DBE"/>
    <w:rsid w:val="00DB33A4"/>
    <w:rsid w:val="00DB55A2"/>
    <w:rsid w:val="00DB6B42"/>
    <w:rsid w:val="00DC0B32"/>
    <w:rsid w:val="00DC24DA"/>
    <w:rsid w:val="00DC4611"/>
    <w:rsid w:val="00DC60E4"/>
    <w:rsid w:val="00DC6221"/>
    <w:rsid w:val="00DD37E0"/>
    <w:rsid w:val="00DD475D"/>
    <w:rsid w:val="00DE292B"/>
    <w:rsid w:val="00DE52CE"/>
    <w:rsid w:val="00DE5A09"/>
    <w:rsid w:val="00DE644B"/>
    <w:rsid w:val="00DE676E"/>
    <w:rsid w:val="00DE7943"/>
    <w:rsid w:val="00DE7AB2"/>
    <w:rsid w:val="00DE7C88"/>
    <w:rsid w:val="00E00062"/>
    <w:rsid w:val="00E031AD"/>
    <w:rsid w:val="00E13BB4"/>
    <w:rsid w:val="00E14149"/>
    <w:rsid w:val="00E155E9"/>
    <w:rsid w:val="00E21175"/>
    <w:rsid w:val="00E23B12"/>
    <w:rsid w:val="00E24417"/>
    <w:rsid w:val="00E256CB"/>
    <w:rsid w:val="00E26B9A"/>
    <w:rsid w:val="00E3178E"/>
    <w:rsid w:val="00E318E9"/>
    <w:rsid w:val="00E33936"/>
    <w:rsid w:val="00E37164"/>
    <w:rsid w:val="00E3751C"/>
    <w:rsid w:val="00E417DE"/>
    <w:rsid w:val="00E42EB5"/>
    <w:rsid w:val="00E44657"/>
    <w:rsid w:val="00E513A7"/>
    <w:rsid w:val="00E55FCF"/>
    <w:rsid w:val="00E5656B"/>
    <w:rsid w:val="00E573FC"/>
    <w:rsid w:val="00E60BE9"/>
    <w:rsid w:val="00E61E15"/>
    <w:rsid w:val="00E62ABA"/>
    <w:rsid w:val="00E666DE"/>
    <w:rsid w:val="00E66794"/>
    <w:rsid w:val="00E66AE5"/>
    <w:rsid w:val="00E7004B"/>
    <w:rsid w:val="00E708C4"/>
    <w:rsid w:val="00E70D09"/>
    <w:rsid w:val="00E74908"/>
    <w:rsid w:val="00E74C4C"/>
    <w:rsid w:val="00E83091"/>
    <w:rsid w:val="00E84179"/>
    <w:rsid w:val="00E8468B"/>
    <w:rsid w:val="00E8491E"/>
    <w:rsid w:val="00E84B0B"/>
    <w:rsid w:val="00E90026"/>
    <w:rsid w:val="00E92AA2"/>
    <w:rsid w:val="00E950C6"/>
    <w:rsid w:val="00EA1560"/>
    <w:rsid w:val="00EA3B4F"/>
    <w:rsid w:val="00EA6ED1"/>
    <w:rsid w:val="00EA77C4"/>
    <w:rsid w:val="00EB0286"/>
    <w:rsid w:val="00EB089A"/>
    <w:rsid w:val="00EB0EBF"/>
    <w:rsid w:val="00EB49AD"/>
    <w:rsid w:val="00EB4BE4"/>
    <w:rsid w:val="00EB4EA6"/>
    <w:rsid w:val="00EB4F08"/>
    <w:rsid w:val="00EC0B23"/>
    <w:rsid w:val="00EC14C8"/>
    <w:rsid w:val="00EC441B"/>
    <w:rsid w:val="00EC4FE4"/>
    <w:rsid w:val="00ED38C4"/>
    <w:rsid w:val="00ED3C48"/>
    <w:rsid w:val="00ED75B3"/>
    <w:rsid w:val="00EE1732"/>
    <w:rsid w:val="00EE1D04"/>
    <w:rsid w:val="00EE3782"/>
    <w:rsid w:val="00EE6740"/>
    <w:rsid w:val="00EE7469"/>
    <w:rsid w:val="00EF11D9"/>
    <w:rsid w:val="00EF3066"/>
    <w:rsid w:val="00EF7B58"/>
    <w:rsid w:val="00F00D11"/>
    <w:rsid w:val="00F01DE9"/>
    <w:rsid w:val="00F03594"/>
    <w:rsid w:val="00F03DA9"/>
    <w:rsid w:val="00F10D64"/>
    <w:rsid w:val="00F146D2"/>
    <w:rsid w:val="00F15BA5"/>
    <w:rsid w:val="00F1613D"/>
    <w:rsid w:val="00F16CE8"/>
    <w:rsid w:val="00F24386"/>
    <w:rsid w:val="00F2553A"/>
    <w:rsid w:val="00F255C1"/>
    <w:rsid w:val="00F2578D"/>
    <w:rsid w:val="00F265E6"/>
    <w:rsid w:val="00F34EEF"/>
    <w:rsid w:val="00F358F0"/>
    <w:rsid w:val="00F4066E"/>
    <w:rsid w:val="00F42592"/>
    <w:rsid w:val="00F45232"/>
    <w:rsid w:val="00F457E6"/>
    <w:rsid w:val="00F51A9D"/>
    <w:rsid w:val="00F54064"/>
    <w:rsid w:val="00F5423C"/>
    <w:rsid w:val="00F554C5"/>
    <w:rsid w:val="00F60301"/>
    <w:rsid w:val="00F6063A"/>
    <w:rsid w:val="00F632B4"/>
    <w:rsid w:val="00F65680"/>
    <w:rsid w:val="00F71332"/>
    <w:rsid w:val="00F75487"/>
    <w:rsid w:val="00F80E01"/>
    <w:rsid w:val="00F82029"/>
    <w:rsid w:val="00F83CB2"/>
    <w:rsid w:val="00F84CBF"/>
    <w:rsid w:val="00F85DEE"/>
    <w:rsid w:val="00F8613D"/>
    <w:rsid w:val="00F92031"/>
    <w:rsid w:val="00F94B01"/>
    <w:rsid w:val="00F96285"/>
    <w:rsid w:val="00F97509"/>
    <w:rsid w:val="00F97E84"/>
    <w:rsid w:val="00FA06E9"/>
    <w:rsid w:val="00FA4A86"/>
    <w:rsid w:val="00FB22A5"/>
    <w:rsid w:val="00FB384B"/>
    <w:rsid w:val="00FC6ECB"/>
    <w:rsid w:val="00FD07C0"/>
    <w:rsid w:val="00FD107D"/>
    <w:rsid w:val="00FD2003"/>
    <w:rsid w:val="00FD35CE"/>
    <w:rsid w:val="00FD5592"/>
    <w:rsid w:val="00FD63F2"/>
    <w:rsid w:val="00FE25B6"/>
    <w:rsid w:val="00FE5543"/>
    <w:rsid w:val="00FE6498"/>
    <w:rsid w:val="00FE7631"/>
    <w:rsid w:val="00FE78B4"/>
    <w:rsid w:val="00FF1D40"/>
    <w:rsid w:val="00FF2F32"/>
    <w:rsid w:val="2C59E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C556BE9"/>
  <w15:docId w15:val="{622EF8FA-C465-4E79-80F9-E2A87123A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DefaultParagraphFont0">
    <w:name w:val="Default Paragraph Font0"/>
  </w:style>
  <w:style w:type="character" w:customStyle="1" w:styleId="FootnoteCharacters">
    <w:name w:val="Footnote Characters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5C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2F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2FB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A31999-4F8C-4236-99B8-81A0DE9A4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b</dc:creator>
  <cp:lastModifiedBy>Mike</cp:lastModifiedBy>
  <cp:revision>5</cp:revision>
  <cp:lastPrinted>2023-05-08T17:26:00Z</cp:lastPrinted>
  <dcterms:created xsi:type="dcterms:W3CDTF">2023-05-08T15:01:00Z</dcterms:created>
  <dcterms:modified xsi:type="dcterms:W3CDTF">2023-05-08T17:32:00Z</dcterms:modified>
</cp:coreProperties>
</file>